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5649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D6E1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D4C4A90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ACD0CB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5D9586C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AE3A4C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6BCD9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2BF6B58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9E4B4F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78E742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DCEEC55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C1323BF" w14:textId="04A93AA5" w:rsidR="00552396" w:rsidRPr="00395D56" w:rsidRDefault="0057349F" w:rsidP="0057349F">
      <w:pPr>
        <w:jc w:val="center"/>
        <w:rPr>
          <w:b/>
          <w:bCs/>
          <w:sz w:val="32"/>
          <w:szCs w:val="32"/>
        </w:rPr>
      </w:pPr>
      <w:r w:rsidRPr="00360A2B">
        <w:rPr>
          <w:b/>
          <w:bCs/>
          <w:sz w:val="32"/>
          <w:szCs w:val="32"/>
        </w:rPr>
        <w:t xml:space="preserve">Лабораторная работа </w:t>
      </w:r>
      <w:r w:rsidRPr="00360A2B">
        <w:rPr>
          <w:b/>
          <w:bCs/>
          <w:sz w:val="32"/>
          <w:szCs w:val="32"/>
          <w:lang w:val="en-US"/>
        </w:rPr>
        <w:t>N</w:t>
      </w:r>
      <w:r w:rsidR="00253306" w:rsidRPr="00395D56">
        <w:rPr>
          <w:b/>
          <w:bCs/>
          <w:sz w:val="32"/>
          <w:szCs w:val="32"/>
        </w:rPr>
        <w:t>°</w:t>
      </w:r>
      <w:r w:rsidRPr="00360A2B">
        <w:rPr>
          <w:b/>
          <w:bCs/>
          <w:sz w:val="32"/>
          <w:szCs w:val="32"/>
        </w:rPr>
        <w:t xml:space="preserve"> </w:t>
      </w:r>
      <w:r w:rsidR="00253306" w:rsidRPr="00395D56">
        <w:rPr>
          <w:b/>
          <w:bCs/>
          <w:sz w:val="32"/>
          <w:szCs w:val="32"/>
        </w:rPr>
        <w:t>2</w:t>
      </w:r>
    </w:p>
    <w:p w14:paraId="56E6BA15" w14:textId="2494D78A" w:rsidR="0057349F" w:rsidRPr="00360A2B" w:rsidRDefault="0057349F" w:rsidP="0057349F">
      <w:pPr>
        <w:jc w:val="center"/>
        <w:rPr>
          <w:sz w:val="32"/>
          <w:szCs w:val="32"/>
        </w:rPr>
      </w:pPr>
      <w:r w:rsidRPr="00360A2B">
        <w:rPr>
          <w:sz w:val="32"/>
          <w:szCs w:val="32"/>
        </w:rPr>
        <w:t>Информационная безопасность</w:t>
      </w:r>
    </w:p>
    <w:p w14:paraId="0B2417F7" w14:textId="5CCAA8A6" w:rsidR="0057349F" w:rsidRPr="00360A2B" w:rsidRDefault="0057349F" w:rsidP="0057349F">
      <w:pPr>
        <w:jc w:val="center"/>
        <w:rPr>
          <w:sz w:val="32"/>
          <w:szCs w:val="32"/>
        </w:rPr>
      </w:pPr>
      <w:r w:rsidRPr="00360A2B">
        <w:rPr>
          <w:sz w:val="32"/>
          <w:szCs w:val="32"/>
        </w:rPr>
        <w:t>Леон Фернандо Хосе Фернандо | НПМбд02-20</w:t>
      </w:r>
    </w:p>
    <w:p w14:paraId="41BE2CEB" w14:textId="37CE1C0C" w:rsidR="0057349F" w:rsidRPr="00360A2B" w:rsidRDefault="0057349F" w:rsidP="0057349F">
      <w:pPr>
        <w:jc w:val="center"/>
        <w:rPr>
          <w:sz w:val="24"/>
          <w:szCs w:val="24"/>
        </w:rPr>
      </w:pPr>
    </w:p>
    <w:p w14:paraId="7916C8AE" w14:textId="7A1DB09F" w:rsidR="0057349F" w:rsidRPr="00360A2B" w:rsidRDefault="0057349F" w:rsidP="0057349F">
      <w:pPr>
        <w:jc w:val="center"/>
        <w:rPr>
          <w:sz w:val="24"/>
          <w:szCs w:val="24"/>
        </w:rPr>
      </w:pPr>
    </w:p>
    <w:p w14:paraId="600DB5E0" w14:textId="090744CB" w:rsidR="0057349F" w:rsidRPr="00360A2B" w:rsidRDefault="0057349F" w:rsidP="0057349F">
      <w:pPr>
        <w:jc w:val="center"/>
        <w:rPr>
          <w:sz w:val="24"/>
          <w:szCs w:val="24"/>
        </w:rPr>
      </w:pPr>
    </w:p>
    <w:p w14:paraId="76E6E13B" w14:textId="125B8B33" w:rsidR="0057349F" w:rsidRPr="00360A2B" w:rsidRDefault="0057349F" w:rsidP="0057349F">
      <w:pPr>
        <w:jc w:val="center"/>
        <w:rPr>
          <w:sz w:val="24"/>
          <w:szCs w:val="24"/>
        </w:rPr>
      </w:pPr>
    </w:p>
    <w:p w14:paraId="5CF7D341" w14:textId="2A705981" w:rsidR="0057349F" w:rsidRPr="00360A2B" w:rsidRDefault="0057349F" w:rsidP="0057349F">
      <w:pPr>
        <w:jc w:val="center"/>
        <w:rPr>
          <w:sz w:val="24"/>
          <w:szCs w:val="24"/>
        </w:rPr>
      </w:pPr>
    </w:p>
    <w:p w14:paraId="33266B20" w14:textId="63E88C7B" w:rsidR="0057349F" w:rsidRPr="00360A2B" w:rsidRDefault="0057349F" w:rsidP="0057349F">
      <w:pPr>
        <w:jc w:val="center"/>
        <w:rPr>
          <w:sz w:val="24"/>
          <w:szCs w:val="24"/>
        </w:rPr>
      </w:pPr>
    </w:p>
    <w:p w14:paraId="6B622D10" w14:textId="3067AB9C" w:rsidR="0057349F" w:rsidRPr="00360A2B" w:rsidRDefault="0057349F" w:rsidP="0057349F">
      <w:pPr>
        <w:jc w:val="center"/>
        <w:rPr>
          <w:sz w:val="24"/>
          <w:szCs w:val="24"/>
        </w:rPr>
      </w:pPr>
    </w:p>
    <w:p w14:paraId="142F4FA0" w14:textId="760E5954" w:rsidR="0057349F" w:rsidRPr="00360A2B" w:rsidRDefault="0057349F" w:rsidP="0057349F">
      <w:pPr>
        <w:jc w:val="center"/>
        <w:rPr>
          <w:sz w:val="24"/>
          <w:szCs w:val="24"/>
        </w:rPr>
      </w:pPr>
    </w:p>
    <w:p w14:paraId="1F85F22A" w14:textId="70A7F877" w:rsidR="0057349F" w:rsidRPr="00360A2B" w:rsidRDefault="0057349F" w:rsidP="0057349F">
      <w:pPr>
        <w:jc w:val="center"/>
        <w:rPr>
          <w:sz w:val="24"/>
          <w:szCs w:val="24"/>
        </w:rPr>
      </w:pPr>
    </w:p>
    <w:p w14:paraId="76F3EACF" w14:textId="0683F187" w:rsidR="0057349F" w:rsidRPr="00360A2B" w:rsidRDefault="0057349F" w:rsidP="0057349F">
      <w:pPr>
        <w:jc w:val="center"/>
        <w:rPr>
          <w:sz w:val="24"/>
          <w:szCs w:val="24"/>
        </w:rPr>
      </w:pPr>
    </w:p>
    <w:p w14:paraId="0ED571EE" w14:textId="2D807F8B" w:rsidR="0057349F" w:rsidRPr="00360A2B" w:rsidRDefault="0057349F" w:rsidP="0057349F">
      <w:pPr>
        <w:jc w:val="center"/>
        <w:rPr>
          <w:sz w:val="24"/>
          <w:szCs w:val="24"/>
        </w:rPr>
      </w:pPr>
    </w:p>
    <w:p w14:paraId="0AFFB895" w14:textId="58D372B4" w:rsidR="0057349F" w:rsidRPr="00360A2B" w:rsidRDefault="0057349F" w:rsidP="00444A8C">
      <w:pPr>
        <w:rPr>
          <w:sz w:val="24"/>
          <w:szCs w:val="24"/>
        </w:rPr>
      </w:pPr>
    </w:p>
    <w:p w14:paraId="42E45967" w14:textId="77777777" w:rsidR="00444A8C" w:rsidRPr="00360A2B" w:rsidRDefault="00444A8C" w:rsidP="00444A8C">
      <w:pPr>
        <w:rPr>
          <w:sz w:val="24"/>
          <w:szCs w:val="24"/>
        </w:rPr>
      </w:pPr>
    </w:p>
    <w:p w14:paraId="0825361E" w14:textId="77777777" w:rsidR="00360A2B" w:rsidRDefault="00360A2B" w:rsidP="0057349F">
      <w:pPr>
        <w:rPr>
          <w:b/>
          <w:bCs/>
          <w:sz w:val="24"/>
          <w:szCs w:val="24"/>
        </w:rPr>
      </w:pPr>
    </w:p>
    <w:p w14:paraId="272C156B" w14:textId="77777777" w:rsidR="00360A2B" w:rsidRDefault="00360A2B" w:rsidP="0057349F">
      <w:pPr>
        <w:rPr>
          <w:b/>
          <w:bCs/>
          <w:sz w:val="24"/>
          <w:szCs w:val="24"/>
        </w:rPr>
      </w:pPr>
    </w:p>
    <w:p w14:paraId="5EBAF829" w14:textId="2BDC3A2A" w:rsidR="0057349F" w:rsidRDefault="0057349F" w:rsidP="0057349F">
      <w:pPr>
        <w:rPr>
          <w:b/>
          <w:bCs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09288605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1467613" w14:textId="54A24D45" w:rsidR="00291D00" w:rsidRPr="00D24B08" w:rsidRDefault="00D24B08">
          <w:pPr>
            <w:pStyle w:val="ab"/>
          </w:pPr>
          <w:r>
            <w:t>Содержание</w:t>
          </w:r>
        </w:p>
        <w:p w14:paraId="49696ECF" w14:textId="270AD5D7" w:rsidR="00D24B08" w:rsidRDefault="00291D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794353" w:history="1">
            <w:r w:rsidR="00D24B08" w:rsidRPr="009C71A1">
              <w:rPr>
                <w:rStyle w:val="ac"/>
                <w:noProof/>
              </w:rPr>
              <w:t>1</w:t>
            </w:r>
            <w:r w:rsidR="00D24B08" w:rsidRPr="009C71A1">
              <w:rPr>
                <w:rStyle w:val="ac"/>
                <w:b/>
                <w:bCs/>
                <w:noProof/>
              </w:rPr>
              <w:t xml:space="preserve"> </w:t>
            </w:r>
            <w:r w:rsidR="00D24B08" w:rsidRPr="009C71A1">
              <w:rPr>
                <w:rStyle w:val="ac"/>
                <w:noProof/>
              </w:rPr>
              <w:t>Цель работы</w:t>
            </w:r>
            <w:r w:rsidR="00D24B08">
              <w:rPr>
                <w:noProof/>
                <w:webHidden/>
              </w:rPr>
              <w:tab/>
            </w:r>
            <w:r w:rsidR="00D24B08">
              <w:rPr>
                <w:noProof/>
                <w:webHidden/>
              </w:rPr>
              <w:fldChar w:fldCharType="begin"/>
            </w:r>
            <w:r w:rsidR="00D24B08">
              <w:rPr>
                <w:noProof/>
                <w:webHidden/>
              </w:rPr>
              <w:instrText xml:space="preserve"> PAGEREF _Toc145794353 \h </w:instrText>
            </w:r>
            <w:r w:rsidR="00D24B08">
              <w:rPr>
                <w:noProof/>
                <w:webHidden/>
              </w:rPr>
            </w:r>
            <w:r w:rsidR="00D24B08">
              <w:rPr>
                <w:noProof/>
                <w:webHidden/>
              </w:rPr>
              <w:fldChar w:fldCharType="separate"/>
            </w:r>
            <w:r w:rsidR="00D24B08">
              <w:rPr>
                <w:noProof/>
                <w:webHidden/>
              </w:rPr>
              <w:t>2</w:t>
            </w:r>
            <w:r w:rsidR="00D24B08">
              <w:rPr>
                <w:noProof/>
                <w:webHidden/>
              </w:rPr>
              <w:fldChar w:fldCharType="end"/>
            </w:r>
          </w:hyperlink>
        </w:p>
        <w:p w14:paraId="6CCCE944" w14:textId="13C31F9E" w:rsidR="00D24B08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5794354" w:history="1">
            <w:r w:rsidR="00D24B08" w:rsidRPr="009C71A1">
              <w:rPr>
                <w:rStyle w:val="ac"/>
                <w:noProof/>
              </w:rPr>
              <w:t>2 Теоретическое введение</w:t>
            </w:r>
            <w:r w:rsidR="00D24B08">
              <w:rPr>
                <w:noProof/>
                <w:webHidden/>
              </w:rPr>
              <w:tab/>
            </w:r>
            <w:r w:rsidR="00D24B08">
              <w:rPr>
                <w:noProof/>
                <w:webHidden/>
              </w:rPr>
              <w:fldChar w:fldCharType="begin"/>
            </w:r>
            <w:r w:rsidR="00D24B08">
              <w:rPr>
                <w:noProof/>
                <w:webHidden/>
              </w:rPr>
              <w:instrText xml:space="preserve"> PAGEREF _Toc145794354 \h </w:instrText>
            </w:r>
            <w:r w:rsidR="00D24B08">
              <w:rPr>
                <w:noProof/>
                <w:webHidden/>
              </w:rPr>
            </w:r>
            <w:r w:rsidR="00D24B08">
              <w:rPr>
                <w:noProof/>
                <w:webHidden/>
              </w:rPr>
              <w:fldChar w:fldCharType="separate"/>
            </w:r>
            <w:r w:rsidR="00D24B08">
              <w:rPr>
                <w:noProof/>
                <w:webHidden/>
              </w:rPr>
              <w:t>2</w:t>
            </w:r>
            <w:r w:rsidR="00D24B08">
              <w:rPr>
                <w:noProof/>
                <w:webHidden/>
              </w:rPr>
              <w:fldChar w:fldCharType="end"/>
            </w:r>
          </w:hyperlink>
        </w:p>
        <w:p w14:paraId="0C1DCF64" w14:textId="77E18E61" w:rsidR="00D24B08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5794355" w:history="1">
            <w:r w:rsidR="00D24B08" w:rsidRPr="009C71A1">
              <w:rPr>
                <w:rStyle w:val="ac"/>
                <w:noProof/>
              </w:rPr>
              <w:t>3 Выполнение лабораторной работы</w:t>
            </w:r>
            <w:r w:rsidR="00D24B08">
              <w:rPr>
                <w:noProof/>
                <w:webHidden/>
              </w:rPr>
              <w:tab/>
            </w:r>
            <w:r w:rsidR="00D24B08">
              <w:rPr>
                <w:noProof/>
                <w:webHidden/>
              </w:rPr>
              <w:fldChar w:fldCharType="begin"/>
            </w:r>
            <w:r w:rsidR="00D24B08">
              <w:rPr>
                <w:noProof/>
                <w:webHidden/>
              </w:rPr>
              <w:instrText xml:space="preserve"> PAGEREF _Toc145794355 \h </w:instrText>
            </w:r>
            <w:r w:rsidR="00D24B08">
              <w:rPr>
                <w:noProof/>
                <w:webHidden/>
              </w:rPr>
            </w:r>
            <w:r w:rsidR="00D24B08">
              <w:rPr>
                <w:noProof/>
                <w:webHidden/>
              </w:rPr>
              <w:fldChar w:fldCharType="separate"/>
            </w:r>
            <w:r w:rsidR="00D24B08">
              <w:rPr>
                <w:noProof/>
                <w:webHidden/>
              </w:rPr>
              <w:t>3</w:t>
            </w:r>
            <w:r w:rsidR="00D24B08">
              <w:rPr>
                <w:noProof/>
                <w:webHidden/>
              </w:rPr>
              <w:fldChar w:fldCharType="end"/>
            </w:r>
          </w:hyperlink>
        </w:p>
        <w:p w14:paraId="6EA9E234" w14:textId="1C58CDAD" w:rsidR="00D24B08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5794356" w:history="1">
            <w:r w:rsidR="00D24B08" w:rsidRPr="009C71A1">
              <w:rPr>
                <w:rStyle w:val="ac"/>
                <w:noProof/>
              </w:rPr>
              <w:t>4 Выводы</w:t>
            </w:r>
            <w:r w:rsidR="00D24B08">
              <w:rPr>
                <w:noProof/>
                <w:webHidden/>
              </w:rPr>
              <w:tab/>
            </w:r>
            <w:r w:rsidR="00D24B08">
              <w:rPr>
                <w:noProof/>
                <w:webHidden/>
              </w:rPr>
              <w:fldChar w:fldCharType="begin"/>
            </w:r>
            <w:r w:rsidR="00D24B08">
              <w:rPr>
                <w:noProof/>
                <w:webHidden/>
              </w:rPr>
              <w:instrText xml:space="preserve"> PAGEREF _Toc145794356 \h </w:instrText>
            </w:r>
            <w:r w:rsidR="00D24B08">
              <w:rPr>
                <w:noProof/>
                <w:webHidden/>
              </w:rPr>
            </w:r>
            <w:r w:rsidR="00D24B08">
              <w:rPr>
                <w:noProof/>
                <w:webHidden/>
              </w:rPr>
              <w:fldChar w:fldCharType="separate"/>
            </w:r>
            <w:r w:rsidR="00D24B08">
              <w:rPr>
                <w:noProof/>
                <w:webHidden/>
              </w:rPr>
              <w:t>9</w:t>
            </w:r>
            <w:r w:rsidR="00D24B08">
              <w:rPr>
                <w:noProof/>
                <w:webHidden/>
              </w:rPr>
              <w:fldChar w:fldCharType="end"/>
            </w:r>
          </w:hyperlink>
        </w:p>
        <w:p w14:paraId="0657CB8C" w14:textId="29671566" w:rsidR="00D24B08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5794357" w:history="1">
            <w:r w:rsidR="00D24B08" w:rsidRPr="009C71A1">
              <w:rPr>
                <w:rStyle w:val="ac"/>
                <w:noProof/>
                <w:lang w:val="en-US"/>
              </w:rPr>
              <w:t xml:space="preserve">5 </w:t>
            </w:r>
            <w:r w:rsidR="00D24B08" w:rsidRPr="009C71A1">
              <w:rPr>
                <w:rStyle w:val="ac"/>
                <w:noProof/>
              </w:rPr>
              <w:t>Список Литературы</w:t>
            </w:r>
            <w:r w:rsidR="00D24B08">
              <w:rPr>
                <w:noProof/>
                <w:webHidden/>
              </w:rPr>
              <w:tab/>
            </w:r>
            <w:r w:rsidR="00D24B08">
              <w:rPr>
                <w:noProof/>
                <w:webHidden/>
              </w:rPr>
              <w:fldChar w:fldCharType="begin"/>
            </w:r>
            <w:r w:rsidR="00D24B08">
              <w:rPr>
                <w:noProof/>
                <w:webHidden/>
              </w:rPr>
              <w:instrText xml:space="preserve"> PAGEREF _Toc145794357 \h </w:instrText>
            </w:r>
            <w:r w:rsidR="00D24B08">
              <w:rPr>
                <w:noProof/>
                <w:webHidden/>
              </w:rPr>
            </w:r>
            <w:r w:rsidR="00D24B08">
              <w:rPr>
                <w:noProof/>
                <w:webHidden/>
              </w:rPr>
              <w:fldChar w:fldCharType="separate"/>
            </w:r>
            <w:r w:rsidR="00D24B08">
              <w:rPr>
                <w:noProof/>
                <w:webHidden/>
              </w:rPr>
              <w:t>10</w:t>
            </w:r>
            <w:r w:rsidR="00D24B08">
              <w:rPr>
                <w:noProof/>
                <w:webHidden/>
              </w:rPr>
              <w:fldChar w:fldCharType="end"/>
            </w:r>
          </w:hyperlink>
        </w:p>
        <w:p w14:paraId="272C7F5C" w14:textId="712867A3" w:rsidR="00291D00" w:rsidRDefault="00291D00">
          <w:r>
            <w:rPr>
              <w:b/>
              <w:bCs/>
            </w:rPr>
            <w:fldChar w:fldCharType="end"/>
          </w:r>
        </w:p>
      </w:sdtContent>
    </w:sdt>
    <w:p w14:paraId="6FC631D6" w14:textId="77777777" w:rsidR="00291D00" w:rsidRPr="00360A2B" w:rsidRDefault="00291D00" w:rsidP="0057349F">
      <w:pPr>
        <w:rPr>
          <w:b/>
          <w:bCs/>
          <w:sz w:val="28"/>
          <w:szCs w:val="28"/>
        </w:rPr>
      </w:pPr>
    </w:p>
    <w:p w14:paraId="503AAC63" w14:textId="63FEBAF4" w:rsidR="0057349F" w:rsidRPr="00D24B08" w:rsidRDefault="00187E7D" w:rsidP="00D24B08">
      <w:pPr>
        <w:pStyle w:val="1"/>
        <w:rPr>
          <w:b/>
          <w:bCs/>
          <w:sz w:val="28"/>
          <w:szCs w:val="28"/>
        </w:rPr>
      </w:pPr>
      <w:bookmarkStart w:id="0" w:name="_Toc145794353"/>
      <w:r w:rsidRPr="00D24B08">
        <w:rPr>
          <w:b/>
          <w:bCs/>
          <w:sz w:val="28"/>
          <w:szCs w:val="28"/>
        </w:rPr>
        <w:t xml:space="preserve">1 </w:t>
      </w:r>
      <w:r w:rsidRPr="00D24B08">
        <w:rPr>
          <w:rStyle w:val="10"/>
          <w:b/>
          <w:bCs/>
        </w:rPr>
        <w:t>Цель работы</w:t>
      </w:r>
      <w:bookmarkEnd w:id="0"/>
    </w:p>
    <w:p w14:paraId="0BE4D279" w14:textId="77777777" w:rsidR="000A3EF0" w:rsidRPr="00360A2B" w:rsidRDefault="000A3EF0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Приобретение практического опыта в управлении атрибутами файлов с помощью консоли, а также углубление теоретического понимания дискреционного контроля доступа в современных системах с открытым исходным кодом, особенно в тех, которые построены на операционной системе Linux.</w:t>
      </w:r>
    </w:p>
    <w:p w14:paraId="77BD7C77" w14:textId="77777777" w:rsidR="000A3EF0" w:rsidRPr="00D24B08" w:rsidRDefault="00187E7D" w:rsidP="00291D00">
      <w:pPr>
        <w:pStyle w:val="1"/>
        <w:rPr>
          <w:b/>
          <w:bCs/>
        </w:rPr>
      </w:pPr>
      <w:bookmarkStart w:id="1" w:name="_Toc145794354"/>
      <w:r w:rsidRPr="00D24B08">
        <w:rPr>
          <w:b/>
          <w:bCs/>
        </w:rPr>
        <w:t>2</w:t>
      </w:r>
      <w:r w:rsidR="000A3EF0" w:rsidRPr="00D24B08">
        <w:rPr>
          <w:b/>
          <w:bCs/>
        </w:rPr>
        <w:t xml:space="preserve"> Теоретическое введение</w:t>
      </w:r>
      <w:bookmarkEnd w:id="1"/>
    </w:p>
    <w:p w14:paraId="71C33937" w14:textId="6A328DEC" w:rsidR="000A3EF0" w:rsidRPr="00360A2B" w:rsidRDefault="000A3EF0" w:rsidP="00187E7D">
      <w:pPr>
        <w:rPr>
          <w:sz w:val="24"/>
          <w:szCs w:val="24"/>
          <w:lang w:val="en-US"/>
        </w:rPr>
      </w:pPr>
      <w:r w:rsidRPr="00360A2B">
        <w:rPr>
          <w:sz w:val="24"/>
          <w:szCs w:val="24"/>
        </w:rPr>
        <w:t>Операционная система Linux предлагает множество надежных функций безопасности, но одной из наиболее важных является система прав доступа к файлам. На ранних стадиях разработки каждый файл был наделен тремя параметрами доступа. Вот они</w:t>
      </w:r>
      <w:r w:rsidRPr="00360A2B">
        <w:rPr>
          <w:sz w:val="24"/>
          <w:szCs w:val="24"/>
          <w:lang w:val="en-US"/>
        </w:rPr>
        <w:t>:</w:t>
      </w:r>
    </w:p>
    <w:p w14:paraId="307B7F56" w14:textId="4C912EEE" w:rsidR="000A3EF0" w:rsidRPr="00360A2B" w:rsidRDefault="000A3EF0" w:rsidP="000A3EF0">
      <w:pPr>
        <w:pStyle w:val="a3"/>
        <w:numPr>
          <w:ilvl w:val="0"/>
          <w:numId w:val="6"/>
        </w:numPr>
        <w:rPr>
          <w:sz w:val="24"/>
          <w:szCs w:val="24"/>
        </w:rPr>
      </w:pPr>
      <w:r w:rsidRPr="00360A2B">
        <w:rPr>
          <w:sz w:val="24"/>
          <w:szCs w:val="24"/>
        </w:rPr>
        <w:t>Чтение - Разрешение на чтение позволяет получить доступ к содержимому файла, но не разрешает запись. Для каталогов это позволяет выводить список файлов и подкаталогов, содержащихся внутри.</w:t>
      </w:r>
    </w:p>
    <w:p w14:paraId="171B28B7" w14:textId="4223388B" w:rsidR="000A3EF0" w:rsidRPr="00360A2B" w:rsidRDefault="000A3EF0" w:rsidP="000A3EF0">
      <w:pPr>
        <w:pStyle w:val="a3"/>
        <w:numPr>
          <w:ilvl w:val="0"/>
          <w:numId w:val="6"/>
        </w:numPr>
        <w:rPr>
          <w:sz w:val="24"/>
          <w:szCs w:val="24"/>
        </w:rPr>
      </w:pPr>
      <w:r w:rsidRPr="00360A2B">
        <w:rPr>
          <w:sz w:val="24"/>
          <w:szCs w:val="24"/>
        </w:rPr>
        <w:t>Запись - Затем разрешение "Запись" дает возможность создавать новые данные в файле, редактировать существующие данные, создавать новые файлы и изменять как файлы, так и каталоги.</w:t>
      </w:r>
    </w:p>
    <w:p w14:paraId="5C3D07AF" w14:textId="7E9EC538" w:rsidR="000A3EF0" w:rsidRPr="00360A2B" w:rsidRDefault="000A3EF0" w:rsidP="000A3EF0">
      <w:pPr>
        <w:pStyle w:val="a3"/>
        <w:numPr>
          <w:ilvl w:val="0"/>
          <w:numId w:val="6"/>
        </w:numPr>
        <w:rPr>
          <w:sz w:val="24"/>
          <w:szCs w:val="24"/>
        </w:rPr>
      </w:pPr>
      <w:r w:rsidRPr="00360A2B">
        <w:rPr>
          <w:sz w:val="24"/>
          <w:szCs w:val="24"/>
        </w:rPr>
        <w:t>Выполнение - невозможно запустить программу, если у нее нет флага выполнения. Этот атрибут установлен для всех программ и скриптов, и именно с помощью этого флага система определяет, что файл должен выполняться как программа.</w:t>
      </w:r>
    </w:p>
    <w:p w14:paraId="2C00FB64" w14:textId="23BA8CEB" w:rsidR="000A3EF0" w:rsidRPr="00360A2B" w:rsidRDefault="000A3EF0" w:rsidP="000A3EF0">
      <w:pPr>
        <w:rPr>
          <w:sz w:val="24"/>
          <w:szCs w:val="24"/>
        </w:rPr>
      </w:pPr>
      <w:r w:rsidRPr="00360A2B">
        <w:rPr>
          <w:sz w:val="24"/>
          <w:szCs w:val="24"/>
        </w:rPr>
        <w:t>Каждый файл имеет три категории пользователей, для которых могут быть настроены различные комбинации прав доступа:</w:t>
      </w:r>
    </w:p>
    <w:p w14:paraId="46BCD04A" w14:textId="46C7DDBC" w:rsidR="000A3EF0" w:rsidRPr="00360A2B" w:rsidRDefault="000A3EF0" w:rsidP="000A3EF0">
      <w:pPr>
        <w:pStyle w:val="a3"/>
        <w:numPr>
          <w:ilvl w:val="0"/>
          <w:numId w:val="7"/>
        </w:numPr>
        <w:rPr>
          <w:sz w:val="24"/>
          <w:szCs w:val="24"/>
        </w:rPr>
      </w:pPr>
      <w:r w:rsidRPr="00360A2B">
        <w:rPr>
          <w:sz w:val="24"/>
          <w:szCs w:val="24"/>
        </w:rPr>
        <w:t>Владелец - набор разрешений для владельца файла, пользователя, который его создал или в настоящее время назначен его владельцем. Как правило, владелец обладает полными правами, включая чтение, запись и выполнение.</w:t>
      </w:r>
    </w:p>
    <w:p w14:paraId="7C926250" w14:textId="6CE23184" w:rsidR="000A3EF0" w:rsidRPr="00360A2B" w:rsidRDefault="000A3EF0" w:rsidP="000A3EF0">
      <w:pPr>
        <w:pStyle w:val="a3"/>
        <w:numPr>
          <w:ilvl w:val="0"/>
          <w:numId w:val="7"/>
        </w:numPr>
        <w:rPr>
          <w:sz w:val="24"/>
          <w:szCs w:val="24"/>
        </w:rPr>
      </w:pPr>
      <w:r w:rsidRPr="00360A2B">
        <w:rPr>
          <w:sz w:val="24"/>
          <w:szCs w:val="24"/>
        </w:rPr>
        <w:t>Группа - любая группа пользователей, существующая в системе и связанная с файлом. Однако, как правило, это только одна группа, часто группа владельца, хотя файлу можно назначить другую группу.</w:t>
      </w:r>
    </w:p>
    <w:p w14:paraId="3C9274DD" w14:textId="5E389451" w:rsidR="000A3EF0" w:rsidRPr="00360A2B" w:rsidRDefault="000A3EF0" w:rsidP="000A3EF0">
      <w:pPr>
        <w:pStyle w:val="a3"/>
        <w:numPr>
          <w:ilvl w:val="0"/>
          <w:numId w:val="7"/>
        </w:numPr>
        <w:rPr>
          <w:sz w:val="24"/>
          <w:szCs w:val="24"/>
        </w:rPr>
      </w:pPr>
      <w:r w:rsidRPr="00360A2B">
        <w:rPr>
          <w:sz w:val="24"/>
          <w:szCs w:val="24"/>
        </w:rPr>
        <w:t>Другие - все пользователи, кроме владельца и пользователей, принадлежащих к группе файла.</w:t>
      </w:r>
    </w:p>
    <w:p w14:paraId="3B9EC65C" w14:textId="10FEEC12" w:rsidR="000A3EF0" w:rsidRPr="00360A2B" w:rsidRDefault="000A3EF0" w:rsidP="000A3EF0">
      <w:pPr>
        <w:rPr>
          <w:sz w:val="24"/>
          <w:szCs w:val="24"/>
        </w:rPr>
      </w:pPr>
      <w:r w:rsidRPr="00360A2B">
        <w:rPr>
          <w:sz w:val="24"/>
          <w:szCs w:val="24"/>
        </w:rPr>
        <w:t>Команды, которые могут понадобиться при работе с правами доступа:</w:t>
      </w:r>
    </w:p>
    <w:p w14:paraId="1EB32C6F" w14:textId="66412D0F" w:rsidR="000A3EF0" w:rsidRPr="00360A2B" w:rsidRDefault="000A3EF0" w:rsidP="000A3EF0">
      <w:pPr>
        <w:pStyle w:val="a3"/>
        <w:numPr>
          <w:ilvl w:val="0"/>
          <w:numId w:val="8"/>
        </w:numPr>
        <w:rPr>
          <w:sz w:val="24"/>
          <w:szCs w:val="24"/>
        </w:rPr>
      </w:pPr>
      <w:r w:rsidRPr="00360A2B">
        <w:rPr>
          <w:sz w:val="24"/>
          <w:szCs w:val="24"/>
        </w:rPr>
        <w:lastRenderedPageBreak/>
        <w:t>“ls -l” - для просмотра прав доступа к файлам и каталогам</w:t>
      </w:r>
    </w:p>
    <w:p w14:paraId="6D6A7A61" w14:textId="35EA5B6C" w:rsidR="000A3EF0" w:rsidRPr="00360A2B" w:rsidRDefault="000A3EF0" w:rsidP="000A3EF0">
      <w:pPr>
        <w:pStyle w:val="a3"/>
        <w:numPr>
          <w:ilvl w:val="0"/>
          <w:numId w:val="8"/>
        </w:numPr>
        <w:rPr>
          <w:sz w:val="24"/>
          <w:szCs w:val="24"/>
        </w:rPr>
      </w:pPr>
      <w:r w:rsidRPr="00360A2B">
        <w:rPr>
          <w:sz w:val="24"/>
          <w:szCs w:val="24"/>
        </w:rPr>
        <w:t>“chmod категория действие флаг файл или каталог” - для изменения прав доступа к файлам и каталогам (категорию действие и флаг можно заменить на набор из трех цифр от 0 до 7)</w:t>
      </w:r>
    </w:p>
    <w:p w14:paraId="7AC203EA" w14:textId="2F182A7F" w:rsidR="000A3EF0" w:rsidRPr="00360A2B" w:rsidRDefault="000A3EF0" w:rsidP="000A3EF0">
      <w:pPr>
        <w:rPr>
          <w:sz w:val="24"/>
          <w:szCs w:val="24"/>
        </w:rPr>
      </w:pPr>
      <w:r w:rsidRPr="00360A2B">
        <w:rPr>
          <w:sz w:val="24"/>
          <w:szCs w:val="24"/>
        </w:rPr>
        <w:t>Значения флагов прав:</w:t>
      </w:r>
    </w:p>
    <w:p w14:paraId="39EAB202" w14:textId="77777777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— - нет никаких прав </w:t>
      </w:r>
    </w:p>
    <w:p w14:paraId="26A5653D" w14:textId="77777777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 –x - разрешено только выполнение файла, как программы, но не изменение и не чтение </w:t>
      </w:r>
    </w:p>
    <w:p w14:paraId="03007220" w14:textId="47B51184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 -w- - разрешена только запись и изменение файла </w:t>
      </w:r>
    </w:p>
    <w:p w14:paraId="765E4207" w14:textId="77777777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-wx - разрешено изменение и выполнение, но в случае с каталогом, невозможно посмотреть его содержимое </w:t>
      </w:r>
    </w:p>
    <w:p w14:paraId="4A8276A7" w14:textId="4717EF94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r– - права только на чтение </w:t>
      </w:r>
    </w:p>
    <w:p w14:paraId="72B7F282" w14:textId="1A26AAF1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r-x - только чтение и выполнение, без права на запись </w:t>
      </w:r>
    </w:p>
    <w:p w14:paraId="1CBD0547" w14:textId="424DA876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rw- - права на чтение и запись, но без выполнения </w:t>
      </w:r>
    </w:p>
    <w:p w14:paraId="4D230960" w14:textId="1A802D11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>rwx - все права</w:t>
      </w:r>
    </w:p>
    <w:p w14:paraId="29AFD2D9" w14:textId="68365E02" w:rsidR="00211616" w:rsidRPr="00D24B08" w:rsidRDefault="00211616" w:rsidP="00291D00">
      <w:pPr>
        <w:pStyle w:val="1"/>
        <w:rPr>
          <w:b/>
          <w:bCs/>
        </w:rPr>
      </w:pPr>
      <w:bookmarkStart w:id="2" w:name="_Toc145794355"/>
      <w:r w:rsidRPr="00D24B08">
        <w:rPr>
          <w:b/>
          <w:bCs/>
        </w:rPr>
        <w:t xml:space="preserve">3 </w:t>
      </w:r>
      <w:r w:rsidR="00360A2B" w:rsidRPr="00D24B08">
        <w:rPr>
          <w:b/>
          <w:bCs/>
        </w:rPr>
        <w:t>Выполнение лабораторной работы</w:t>
      </w:r>
      <w:bookmarkEnd w:id="2"/>
      <w:r w:rsidRPr="00D24B08">
        <w:rPr>
          <w:b/>
          <w:bCs/>
        </w:rPr>
        <w:t xml:space="preserve"> </w:t>
      </w:r>
    </w:p>
    <w:p w14:paraId="067F9218" w14:textId="54461BD7" w:rsidR="00211616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В ранее проведенной лабораторной работе операционная система установила учетную запись пользователя для "</w:t>
      </w:r>
      <w:r w:rsidR="00395D56">
        <w:rPr>
          <w:sz w:val="24"/>
          <w:szCs w:val="24"/>
          <w:lang w:val="en-US"/>
        </w:rPr>
        <w:t>guest</w:t>
      </w:r>
      <w:r w:rsidRPr="00360A2B">
        <w:rPr>
          <w:sz w:val="24"/>
          <w:szCs w:val="24"/>
        </w:rPr>
        <w:t>" с помощью команды "</w:t>
      </w:r>
      <w:r w:rsidRPr="00360A2B">
        <w:rPr>
          <w:sz w:val="24"/>
          <w:szCs w:val="24"/>
          <w:lang w:val="en-US"/>
        </w:rPr>
        <w:t>sudo</w:t>
      </w:r>
      <w:r w:rsidRPr="00360A2B">
        <w:rPr>
          <w:sz w:val="24"/>
          <w:szCs w:val="24"/>
        </w:rPr>
        <w:t xml:space="preserve"> </w:t>
      </w:r>
      <w:r w:rsidRPr="00360A2B">
        <w:rPr>
          <w:sz w:val="24"/>
          <w:szCs w:val="24"/>
          <w:lang w:val="en-US"/>
        </w:rPr>
        <w:t>useradd</w:t>
      </w:r>
      <w:r w:rsidRPr="00360A2B">
        <w:rPr>
          <w:sz w:val="24"/>
          <w:szCs w:val="24"/>
        </w:rPr>
        <w:t xml:space="preserve"> </w:t>
      </w:r>
      <w:r w:rsidRPr="00360A2B">
        <w:rPr>
          <w:sz w:val="24"/>
          <w:szCs w:val="24"/>
          <w:lang w:val="en-US"/>
        </w:rPr>
        <w:t>guest</w:t>
      </w:r>
      <w:r w:rsidRPr="00360A2B">
        <w:rPr>
          <w:sz w:val="24"/>
          <w:szCs w:val="24"/>
        </w:rPr>
        <w:t>" и установила пароль для этого пользователя с помощью команды "</w:t>
      </w:r>
      <w:r w:rsidRPr="00360A2B">
        <w:rPr>
          <w:sz w:val="24"/>
          <w:szCs w:val="24"/>
          <w:lang w:val="en-US"/>
        </w:rPr>
        <w:t>sudo</w:t>
      </w:r>
      <w:r w:rsidRPr="00360A2B">
        <w:rPr>
          <w:sz w:val="24"/>
          <w:szCs w:val="24"/>
        </w:rPr>
        <w:t xml:space="preserve"> </w:t>
      </w:r>
      <w:r w:rsidRPr="00360A2B">
        <w:rPr>
          <w:sz w:val="24"/>
          <w:szCs w:val="24"/>
          <w:lang w:val="en-US"/>
        </w:rPr>
        <w:t>passwd</w:t>
      </w:r>
      <w:r w:rsidRPr="00360A2B">
        <w:rPr>
          <w:sz w:val="24"/>
          <w:szCs w:val="24"/>
        </w:rPr>
        <w:t xml:space="preserve"> </w:t>
      </w:r>
      <w:r w:rsidRPr="00360A2B">
        <w:rPr>
          <w:sz w:val="24"/>
          <w:szCs w:val="24"/>
          <w:lang w:val="en-US"/>
        </w:rPr>
        <w:t>guest</w:t>
      </w:r>
      <w:r w:rsidRPr="00360A2B">
        <w:rPr>
          <w:sz w:val="24"/>
          <w:szCs w:val="24"/>
        </w:rPr>
        <w:t>".</w:t>
      </w:r>
    </w:p>
    <w:p w14:paraId="5FC5A30D" w14:textId="68C952BD" w:rsidR="00360A2B" w:rsidRPr="00360A2B" w:rsidRDefault="00D24B08" w:rsidP="00187E7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E78179F" wp14:editId="3625E64B">
            <wp:extent cx="5112013" cy="2578233"/>
            <wp:effectExtent l="0" t="0" r="0" b="0"/>
            <wp:docPr id="4" name="Рисунок 4" descr="Изображение выглядит как текст, снимок экрана, число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, снимок экрана, число, Шриф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257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7F0B8" w14:textId="0FF37F44" w:rsidR="00360A2B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Вош</w:t>
      </w:r>
      <w:r>
        <w:rPr>
          <w:sz w:val="24"/>
          <w:szCs w:val="24"/>
        </w:rPr>
        <w:t>ел</w:t>
      </w:r>
      <w:r w:rsidRPr="00360A2B">
        <w:rPr>
          <w:sz w:val="24"/>
          <w:szCs w:val="24"/>
        </w:rPr>
        <w:t xml:space="preserve"> в систему от имени пользователя ‘</w:t>
      </w:r>
      <w:r>
        <w:rPr>
          <w:sz w:val="24"/>
          <w:szCs w:val="24"/>
          <w:lang w:val="en-US"/>
        </w:rPr>
        <w:t>g</w:t>
      </w:r>
      <w:r w:rsidRPr="00360A2B">
        <w:rPr>
          <w:sz w:val="24"/>
          <w:szCs w:val="24"/>
        </w:rPr>
        <w:t>uest’</w:t>
      </w:r>
    </w:p>
    <w:p w14:paraId="0B662022" w14:textId="5A0CBB4E" w:rsidR="00360A2B" w:rsidRPr="00360A2B" w:rsidRDefault="00D24B08" w:rsidP="00187E7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57A920E" wp14:editId="71D23AE2">
            <wp:extent cx="5080261" cy="3410125"/>
            <wp:effectExtent l="0" t="0" r="6350" b="0"/>
            <wp:docPr id="9" name="Рисунок 9" descr="Изображение выглядит как текст, снимок экрана, программное обеспечение, Операционная систе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, снимок экрана, программное обеспечение, Операционная система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34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F6A70" w14:textId="0CCBBEBF" w:rsidR="00360A2B" w:rsidRPr="00360A2B" w:rsidRDefault="00A1669E" w:rsidP="00187E7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6167B2" wp14:editId="2C155930">
            <wp:extent cx="5048509" cy="3524431"/>
            <wp:effectExtent l="0" t="0" r="0" b="0"/>
            <wp:docPr id="20" name="Рисунок 20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509" cy="352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EC74C" w14:textId="04B90C19" w:rsidR="00360A2B" w:rsidRPr="00D24B08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Используя команду "</w:t>
      </w:r>
      <w:r w:rsidRPr="00360A2B">
        <w:rPr>
          <w:sz w:val="24"/>
          <w:szCs w:val="24"/>
          <w:lang w:val="en-US"/>
        </w:rPr>
        <w:t>pwd</w:t>
      </w:r>
      <w:r w:rsidRPr="00360A2B">
        <w:rPr>
          <w:sz w:val="24"/>
          <w:szCs w:val="24"/>
        </w:rPr>
        <w:t>", я определил, что нахожусь в каталоге /</w:t>
      </w:r>
      <w:r w:rsidRPr="00360A2B">
        <w:rPr>
          <w:sz w:val="24"/>
          <w:szCs w:val="24"/>
          <w:lang w:val="en-US"/>
        </w:rPr>
        <w:t>home</w:t>
      </w:r>
      <w:r w:rsidRPr="00360A2B">
        <w:rPr>
          <w:sz w:val="24"/>
          <w:szCs w:val="24"/>
        </w:rPr>
        <w:t>/</w:t>
      </w:r>
      <w:r w:rsidRPr="00360A2B">
        <w:rPr>
          <w:sz w:val="24"/>
          <w:szCs w:val="24"/>
          <w:lang w:val="en-US"/>
        </w:rPr>
        <w:t>guest</w:t>
      </w:r>
      <w:r w:rsidRPr="00360A2B">
        <w:rPr>
          <w:sz w:val="24"/>
          <w:szCs w:val="24"/>
        </w:rPr>
        <w:t xml:space="preserve">, который также является моим домашним каталогом. </w:t>
      </w:r>
      <w:r w:rsidRPr="00D24B08">
        <w:rPr>
          <w:sz w:val="24"/>
          <w:szCs w:val="24"/>
        </w:rPr>
        <w:t>Это соответствует командной строке.</w:t>
      </w:r>
    </w:p>
    <w:p w14:paraId="4B4DC967" w14:textId="77777777" w:rsidR="00360A2B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Я подтвердил свое имя пользователя с помощью команды "</w:t>
      </w:r>
      <w:r w:rsidRPr="00360A2B">
        <w:rPr>
          <w:sz w:val="24"/>
          <w:szCs w:val="24"/>
          <w:lang w:val="en-US"/>
        </w:rPr>
        <w:t>whoami</w:t>
      </w:r>
      <w:r w:rsidRPr="00360A2B">
        <w:rPr>
          <w:sz w:val="24"/>
          <w:szCs w:val="24"/>
        </w:rPr>
        <w:t>" и получил вывод: ‘</w:t>
      </w:r>
      <w:r w:rsidRPr="00360A2B">
        <w:rPr>
          <w:sz w:val="24"/>
          <w:szCs w:val="24"/>
          <w:lang w:val="en-US"/>
        </w:rPr>
        <w:t>guest</w:t>
      </w:r>
      <w:r w:rsidRPr="00360A2B">
        <w:rPr>
          <w:sz w:val="24"/>
          <w:szCs w:val="24"/>
        </w:rPr>
        <w:t>’.</w:t>
      </w:r>
    </w:p>
    <w:p w14:paraId="433EFC7A" w14:textId="4EC3DEF9" w:rsidR="00360A2B" w:rsidRPr="00360A2B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 xml:space="preserve">С помощью команды "id" я идентифицировал свое имя пользователя как "гость" с uid = 1001 (гость) и gid = 1001 (гость). Затем я сравнил эту информацию с выводом команды "группы", которая отображала "гость". Мой пользователь принадлежит только к одной группе, которая состоит из самого пользователя, поэтому выходные данные команд "id" и </w:t>
      </w:r>
      <w:r w:rsidRPr="00360A2B">
        <w:rPr>
          <w:sz w:val="24"/>
          <w:szCs w:val="24"/>
        </w:rPr>
        <w:lastRenderedPageBreak/>
        <w:t>"groups" совпадают. Данные, отображаемые в командной строке, совпадают с полученной информацией.</w:t>
      </w:r>
    </w:p>
    <w:p w14:paraId="2CE96985" w14:textId="0234512F" w:rsidR="00360A2B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Затем я просмотрел файл /etc/passwd, используя команду "cat /etc/passwd".</w:t>
      </w:r>
    </w:p>
    <w:p w14:paraId="2C1B269B" w14:textId="15A916B8" w:rsidR="00360A2B" w:rsidRPr="00360A2B" w:rsidRDefault="00A1669E" w:rsidP="00187E7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D95BB3" wp14:editId="65788EC5">
            <wp:extent cx="5105662" cy="3416476"/>
            <wp:effectExtent l="0" t="0" r="0" b="0"/>
            <wp:docPr id="21" name="Рисунок 21" descr="Изображение выглядит как текст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BC0F6" w14:textId="366B84BE" w:rsidR="00360A2B" w:rsidRDefault="00360A2B" w:rsidP="00187E7D">
      <w:pPr>
        <w:rPr>
          <w:sz w:val="24"/>
          <w:szCs w:val="24"/>
        </w:rPr>
      </w:pPr>
      <w:r w:rsidRPr="00360A2B">
        <w:rPr>
          <w:sz w:val="24"/>
          <w:szCs w:val="24"/>
        </w:rPr>
        <w:t>Я нашел свою учетную запись пользователя в самом конце файла /etc/passwd. uid равен 1001, а gid равен 1001, что соответствует информации, которую мы получили ранее.</w:t>
      </w:r>
    </w:p>
    <w:p w14:paraId="243FF910" w14:textId="788EDB79" w:rsidR="00360A2B" w:rsidRPr="00360A2B" w:rsidRDefault="00A1669E" w:rsidP="00187E7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869C7B" wp14:editId="3A168E9B">
            <wp:extent cx="5035809" cy="3397425"/>
            <wp:effectExtent l="0" t="0" r="0" b="0"/>
            <wp:docPr id="22" name="Рисунок 22" descr="Изображение выглядит как текст, снимок экрана, компьютер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, снимок экрана, компьютер, программное обеспечение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809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413CC" w14:textId="77777777" w:rsidR="00360A2B" w:rsidRPr="00360A2B" w:rsidRDefault="00360A2B" w:rsidP="00360A2B">
      <w:pPr>
        <w:rPr>
          <w:sz w:val="24"/>
          <w:szCs w:val="24"/>
        </w:rPr>
      </w:pPr>
      <w:r w:rsidRPr="00360A2B">
        <w:rPr>
          <w:sz w:val="24"/>
          <w:szCs w:val="24"/>
        </w:rPr>
        <w:t>Я просмотрел каталоги в системе, используя команду "</w:t>
      </w:r>
      <w:r w:rsidRPr="00360A2B">
        <w:rPr>
          <w:sz w:val="24"/>
          <w:szCs w:val="24"/>
          <w:lang w:val="en-US"/>
        </w:rPr>
        <w:t>ls</w:t>
      </w:r>
      <w:r w:rsidRPr="00360A2B">
        <w:rPr>
          <w:sz w:val="24"/>
          <w:szCs w:val="24"/>
        </w:rPr>
        <w:t xml:space="preserve"> -</w:t>
      </w:r>
      <w:r w:rsidRPr="00360A2B">
        <w:rPr>
          <w:sz w:val="24"/>
          <w:szCs w:val="24"/>
          <w:lang w:val="en-US"/>
        </w:rPr>
        <w:t>l</w:t>
      </w:r>
      <w:r w:rsidRPr="00360A2B">
        <w:rPr>
          <w:sz w:val="24"/>
          <w:szCs w:val="24"/>
        </w:rPr>
        <w:t xml:space="preserve"> /</w:t>
      </w:r>
      <w:r w:rsidRPr="00360A2B">
        <w:rPr>
          <w:sz w:val="24"/>
          <w:szCs w:val="24"/>
          <w:lang w:val="en-US"/>
        </w:rPr>
        <w:t>home</w:t>
      </w:r>
      <w:r w:rsidRPr="00360A2B">
        <w:rPr>
          <w:sz w:val="24"/>
          <w:szCs w:val="24"/>
        </w:rPr>
        <w:t>/". Мне удалось получить список подкаталогов в каталоге /</w:t>
      </w:r>
      <w:r w:rsidRPr="00360A2B">
        <w:rPr>
          <w:sz w:val="24"/>
          <w:szCs w:val="24"/>
          <w:lang w:val="en-US"/>
        </w:rPr>
        <w:t>home</w:t>
      </w:r>
      <w:r w:rsidRPr="00360A2B">
        <w:rPr>
          <w:sz w:val="24"/>
          <w:szCs w:val="24"/>
        </w:rPr>
        <w:t>. Эти каталоги имеют разрешения на чтение, запись и выполнение, установленные для пользователя (для группы и других пользователей разрешения на доступ не установлены).</w:t>
      </w:r>
    </w:p>
    <w:p w14:paraId="7148782F" w14:textId="77777777" w:rsidR="00360A2B" w:rsidRPr="00360A2B" w:rsidRDefault="00360A2B" w:rsidP="00360A2B">
      <w:pPr>
        <w:rPr>
          <w:sz w:val="24"/>
          <w:szCs w:val="24"/>
        </w:rPr>
      </w:pPr>
    </w:p>
    <w:p w14:paraId="400FA582" w14:textId="65DBA866" w:rsidR="00360A2B" w:rsidRDefault="00360A2B" w:rsidP="00360A2B">
      <w:pPr>
        <w:rPr>
          <w:sz w:val="24"/>
          <w:szCs w:val="24"/>
        </w:rPr>
      </w:pPr>
      <w:r w:rsidRPr="00360A2B">
        <w:rPr>
          <w:sz w:val="24"/>
          <w:szCs w:val="24"/>
        </w:rPr>
        <w:t>Я также проверил наличие расширенных атрибутов, установленных в подкаталогах, расположенных в каталоге /</w:t>
      </w:r>
      <w:r w:rsidRPr="00360A2B">
        <w:rPr>
          <w:sz w:val="24"/>
          <w:szCs w:val="24"/>
          <w:lang w:val="en-US"/>
        </w:rPr>
        <w:t>home</w:t>
      </w:r>
      <w:r w:rsidRPr="00360A2B">
        <w:rPr>
          <w:sz w:val="24"/>
          <w:szCs w:val="24"/>
        </w:rPr>
        <w:t>, используя команду "</w:t>
      </w:r>
      <w:r w:rsidRPr="00360A2B">
        <w:rPr>
          <w:sz w:val="24"/>
          <w:szCs w:val="24"/>
          <w:lang w:val="en-US"/>
        </w:rPr>
        <w:t>lsattr</w:t>
      </w:r>
      <w:r w:rsidRPr="00360A2B">
        <w:rPr>
          <w:sz w:val="24"/>
          <w:szCs w:val="24"/>
        </w:rPr>
        <w:t xml:space="preserve"> /</w:t>
      </w:r>
      <w:r w:rsidRPr="00360A2B">
        <w:rPr>
          <w:sz w:val="24"/>
          <w:szCs w:val="24"/>
          <w:lang w:val="en-US"/>
        </w:rPr>
        <w:t>home</w:t>
      </w:r>
      <w:r w:rsidRPr="00360A2B">
        <w:rPr>
          <w:sz w:val="24"/>
          <w:szCs w:val="24"/>
        </w:rPr>
        <w:t>". Я мог наблюдать только расширенные атрибуты в каталоге, связанном с учетной записью пользователя, которую я в данный момент использую в системе.</w:t>
      </w:r>
    </w:p>
    <w:p w14:paraId="36D846FE" w14:textId="35629877" w:rsidR="00360A2B" w:rsidRDefault="00F10653" w:rsidP="00360A2B">
      <w:pPr>
        <w:rPr>
          <w:sz w:val="24"/>
          <w:szCs w:val="24"/>
        </w:rPr>
      </w:pPr>
      <w:r w:rsidRPr="00F10653">
        <w:rPr>
          <w:sz w:val="24"/>
          <w:szCs w:val="24"/>
        </w:rPr>
        <w:t>Я создал подкаталог с именем "dir1" в моем домашнем каталоге, используя команду "mkdir dir1". Затем я проверил установленные на нем права доступа и расширенные атрибуты. Разрешения следующие: чтение, запись и выполнение доступны для пользователя и группы, в то время как для других предоставляются только разрешения на чтение и выполнение. Для этого каталога не заданы расширенные атрибуты.</w:t>
      </w:r>
    </w:p>
    <w:p w14:paraId="227FD8FC" w14:textId="7301BA8D" w:rsidR="00F10653" w:rsidRPr="00F10653" w:rsidRDefault="00A1669E" w:rsidP="00360A2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45EB980" wp14:editId="58AA4907">
            <wp:extent cx="5016758" cy="3416476"/>
            <wp:effectExtent l="0" t="0" r="0" b="0"/>
            <wp:docPr id="23" name="Рисунок 23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CF546" w14:textId="1FD0F31B" w:rsidR="00F10653" w:rsidRPr="00F10653" w:rsidRDefault="00F10653" w:rsidP="00F10653">
      <w:pPr>
        <w:rPr>
          <w:sz w:val="24"/>
          <w:szCs w:val="24"/>
        </w:rPr>
      </w:pPr>
      <w:r w:rsidRPr="00F10653">
        <w:rPr>
          <w:sz w:val="24"/>
          <w:szCs w:val="24"/>
        </w:rPr>
        <w:t>Я удалил все атрибуты из каталога "</w:t>
      </w:r>
      <w:r w:rsidRPr="00F10653">
        <w:rPr>
          <w:sz w:val="24"/>
          <w:szCs w:val="24"/>
          <w:lang w:val="en-US"/>
        </w:rPr>
        <w:t>dir</w:t>
      </w:r>
      <w:r w:rsidRPr="00F10653">
        <w:rPr>
          <w:sz w:val="24"/>
          <w:szCs w:val="24"/>
        </w:rPr>
        <w:t>1" с помощью команды "</w:t>
      </w:r>
      <w:r w:rsidRPr="00F10653">
        <w:rPr>
          <w:sz w:val="24"/>
          <w:szCs w:val="24"/>
          <w:lang w:val="en-US"/>
        </w:rPr>
        <w:t>chmod</w:t>
      </w:r>
      <w:r w:rsidRPr="00F10653">
        <w:rPr>
          <w:sz w:val="24"/>
          <w:szCs w:val="24"/>
        </w:rPr>
        <w:t xml:space="preserve"> 000 </w:t>
      </w:r>
      <w:r w:rsidRPr="00F10653">
        <w:rPr>
          <w:sz w:val="24"/>
          <w:szCs w:val="24"/>
          <w:lang w:val="en-US"/>
        </w:rPr>
        <w:t>dir</w:t>
      </w:r>
      <w:r w:rsidRPr="00F10653">
        <w:rPr>
          <w:sz w:val="24"/>
          <w:szCs w:val="24"/>
        </w:rPr>
        <w:t>1" и проверил его статус с помощью команды "</w:t>
      </w:r>
      <w:r w:rsidRPr="00F10653">
        <w:rPr>
          <w:sz w:val="24"/>
          <w:szCs w:val="24"/>
          <w:lang w:val="en-US"/>
        </w:rPr>
        <w:t>ls</w:t>
      </w:r>
      <w:r w:rsidRPr="00F10653">
        <w:rPr>
          <w:sz w:val="24"/>
          <w:szCs w:val="24"/>
        </w:rPr>
        <w:t xml:space="preserve"> -</w:t>
      </w:r>
      <w:r w:rsidRPr="00F10653">
        <w:rPr>
          <w:sz w:val="24"/>
          <w:szCs w:val="24"/>
          <w:lang w:val="en-US"/>
        </w:rPr>
        <w:t>l</w:t>
      </w:r>
      <w:r w:rsidRPr="00F10653">
        <w:rPr>
          <w:sz w:val="24"/>
          <w:szCs w:val="24"/>
        </w:rPr>
        <w:t>". Действительно, все атрибуты были удалены.</w:t>
      </w:r>
    </w:p>
    <w:p w14:paraId="3098F642" w14:textId="2E0B0F94" w:rsidR="00F10653" w:rsidRDefault="00F10653" w:rsidP="00F10653">
      <w:pPr>
        <w:rPr>
          <w:sz w:val="24"/>
          <w:szCs w:val="24"/>
        </w:rPr>
      </w:pPr>
      <w:r w:rsidRPr="00F10653">
        <w:rPr>
          <w:sz w:val="24"/>
          <w:szCs w:val="24"/>
        </w:rPr>
        <w:t>Я попытался создать файл с именем "</w:t>
      </w:r>
      <w:r w:rsidRPr="00F10653">
        <w:rPr>
          <w:sz w:val="24"/>
          <w:szCs w:val="24"/>
          <w:lang w:val="en-US"/>
        </w:rPr>
        <w:t>file</w:t>
      </w:r>
      <w:r w:rsidRPr="00F10653">
        <w:rPr>
          <w:sz w:val="24"/>
          <w:szCs w:val="24"/>
        </w:rPr>
        <w:t>1" в каталоге "</w:t>
      </w:r>
      <w:r w:rsidRPr="00F10653">
        <w:rPr>
          <w:sz w:val="24"/>
          <w:szCs w:val="24"/>
          <w:lang w:val="en-US"/>
        </w:rPr>
        <w:t>dir</w:t>
      </w:r>
      <w:r w:rsidRPr="00F10653">
        <w:rPr>
          <w:sz w:val="24"/>
          <w:szCs w:val="24"/>
        </w:rPr>
        <w:t>1", используя команду "</w:t>
      </w:r>
      <w:r w:rsidRPr="00F10653">
        <w:rPr>
          <w:sz w:val="24"/>
          <w:szCs w:val="24"/>
          <w:lang w:val="en-US"/>
        </w:rPr>
        <w:t>echo</w:t>
      </w:r>
      <w:r w:rsidRPr="00F10653">
        <w:rPr>
          <w:sz w:val="24"/>
          <w:szCs w:val="24"/>
        </w:rPr>
        <w:t xml:space="preserve"> '</w:t>
      </w:r>
      <w:r w:rsidRPr="00F10653">
        <w:rPr>
          <w:sz w:val="24"/>
          <w:szCs w:val="24"/>
          <w:lang w:val="en-US"/>
        </w:rPr>
        <w:t>test</w:t>
      </w:r>
      <w:r w:rsidRPr="00F10653">
        <w:rPr>
          <w:sz w:val="24"/>
          <w:szCs w:val="24"/>
        </w:rPr>
        <w:t>' &gt; /</w:t>
      </w:r>
      <w:r w:rsidRPr="00F10653">
        <w:rPr>
          <w:sz w:val="24"/>
          <w:szCs w:val="24"/>
          <w:lang w:val="en-US"/>
        </w:rPr>
        <w:t>home</w:t>
      </w:r>
      <w:r w:rsidRPr="00F10653">
        <w:rPr>
          <w:sz w:val="24"/>
          <w:szCs w:val="24"/>
        </w:rPr>
        <w:t>/</w:t>
      </w:r>
      <w:r w:rsidRPr="00F10653">
        <w:rPr>
          <w:sz w:val="24"/>
          <w:szCs w:val="24"/>
          <w:lang w:val="en-US"/>
        </w:rPr>
        <w:t>guest</w:t>
      </w:r>
      <w:r w:rsidRPr="00F10653">
        <w:rPr>
          <w:sz w:val="24"/>
          <w:szCs w:val="24"/>
        </w:rPr>
        <w:t>/</w:t>
      </w:r>
      <w:r w:rsidRPr="00F10653">
        <w:rPr>
          <w:sz w:val="24"/>
          <w:szCs w:val="24"/>
          <w:lang w:val="en-US"/>
        </w:rPr>
        <w:t>dir</w:t>
      </w:r>
      <w:r w:rsidRPr="00F10653">
        <w:rPr>
          <w:sz w:val="24"/>
          <w:szCs w:val="24"/>
        </w:rPr>
        <w:t>1/</w:t>
      </w:r>
      <w:r w:rsidRPr="00F10653">
        <w:rPr>
          <w:sz w:val="24"/>
          <w:szCs w:val="24"/>
          <w:lang w:val="en-US"/>
        </w:rPr>
        <w:t>file</w:t>
      </w:r>
      <w:r w:rsidRPr="00F10653">
        <w:rPr>
          <w:sz w:val="24"/>
          <w:szCs w:val="24"/>
        </w:rPr>
        <w:t>1". Однако эта операция завершилась неудачей, поскольку мы ранее удалили доступ на запись в каталог. Следовательно, файл не был создан. Изначально я даже не мог открыть каталог с помощью команды "</w:t>
      </w:r>
      <w:r w:rsidRPr="00F10653">
        <w:rPr>
          <w:sz w:val="24"/>
          <w:szCs w:val="24"/>
          <w:lang w:val="en-US"/>
        </w:rPr>
        <w:t>ls</w:t>
      </w:r>
      <w:r w:rsidRPr="00F10653">
        <w:rPr>
          <w:sz w:val="24"/>
          <w:szCs w:val="24"/>
        </w:rPr>
        <w:t xml:space="preserve"> -</w:t>
      </w:r>
      <w:r w:rsidRPr="00F10653">
        <w:rPr>
          <w:sz w:val="24"/>
          <w:szCs w:val="24"/>
          <w:lang w:val="en-US"/>
        </w:rPr>
        <w:t>l</w:t>
      </w:r>
      <w:r w:rsidRPr="00F10653">
        <w:rPr>
          <w:sz w:val="24"/>
          <w:szCs w:val="24"/>
        </w:rPr>
        <w:t xml:space="preserve"> /</w:t>
      </w:r>
      <w:r w:rsidRPr="00F10653">
        <w:rPr>
          <w:sz w:val="24"/>
          <w:szCs w:val="24"/>
          <w:lang w:val="en-US"/>
        </w:rPr>
        <w:t>home</w:t>
      </w:r>
      <w:r w:rsidRPr="00F10653">
        <w:rPr>
          <w:sz w:val="24"/>
          <w:szCs w:val="24"/>
        </w:rPr>
        <w:t>/</w:t>
      </w:r>
      <w:r w:rsidRPr="00F10653">
        <w:rPr>
          <w:sz w:val="24"/>
          <w:szCs w:val="24"/>
          <w:lang w:val="en-US"/>
        </w:rPr>
        <w:t>guest</w:t>
      </w:r>
      <w:r w:rsidRPr="00F10653">
        <w:rPr>
          <w:sz w:val="24"/>
          <w:szCs w:val="24"/>
        </w:rPr>
        <w:t>/</w:t>
      </w:r>
      <w:r w:rsidRPr="00F10653">
        <w:rPr>
          <w:sz w:val="24"/>
          <w:szCs w:val="24"/>
          <w:lang w:val="en-US"/>
        </w:rPr>
        <w:t>dir</w:t>
      </w:r>
      <w:r w:rsidRPr="00F10653">
        <w:rPr>
          <w:sz w:val="24"/>
          <w:szCs w:val="24"/>
        </w:rPr>
        <w:t>1" по той же причине. Чтобы устранить это, я изменил права доступа, снова использовал команду, а затем смог просмотреть содержимое каталога, подтвердив, что файл не был создан</w:t>
      </w:r>
    </w:p>
    <w:p w14:paraId="79616027" w14:textId="35A60990" w:rsidR="00F10653" w:rsidRDefault="00A1669E" w:rsidP="00F10653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B348578" wp14:editId="0A3F3377">
            <wp:extent cx="5004057" cy="3429176"/>
            <wp:effectExtent l="0" t="0" r="6350" b="0"/>
            <wp:docPr id="24" name="Рисунок 24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4057" cy="342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9AF08" w14:textId="7E6E4181" w:rsidR="00A1669E" w:rsidRPr="00F10653" w:rsidRDefault="00A1669E" w:rsidP="00F10653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D3F85C" wp14:editId="2AC0C7E9">
            <wp:extent cx="5073911" cy="3416476"/>
            <wp:effectExtent l="0" t="0" r="0" b="0"/>
            <wp:docPr id="25" name="Рисунок 25" descr="Изображение выглядит как текст, снимок экрана,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 descr="Изображение выглядит как текст, снимок экрана, программное обеспечение, компьютер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911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9C2C7" w14:textId="77777777" w:rsidR="00F10653" w:rsidRPr="00594E2C" w:rsidRDefault="00F10653" w:rsidP="00F10653">
      <w:pPr>
        <w:rPr>
          <w:sz w:val="24"/>
          <w:szCs w:val="24"/>
        </w:rPr>
      </w:pPr>
      <w:r w:rsidRPr="00594E2C">
        <w:rPr>
          <w:sz w:val="24"/>
          <w:szCs w:val="24"/>
        </w:rPr>
        <w:t>Заполним таблицу «Установленные права и разрешённые действия» 3.1.</w:t>
      </w:r>
    </w:p>
    <w:p w14:paraId="6770D42D" w14:textId="77777777" w:rsidR="00F10653" w:rsidRPr="00594E2C" w:rsidRDefault="00F10653" w:rsidP="00F10653">
      <w:pPr>
        <w:rPr>
          <w:sz w:val="24"/>
          <w:szCs w:val="24"/>
          <w:lang w:val="en-US"/>
        </w:rPr>
      </w:pPr>
      <w:r w:rsidRPr="00594E2C">
        <w:rPr>
          <w:sz w:val="24"/>
          <w:szCs w:val="24"/>
        </w:rPr>
        <w:t>Создание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файла</w:t>
      </w:r>
      <w:r w:rsidRPr="00594E2C">
        <w:rPr>
          <w:sz w:val="24"/>
          <w:szCs w:val="24"/>
          <w:lang w:val="en-US"/>
        </w:rPr>
        <w:t xml:space="preserve">: “echo”text” &gt; /home/guest/dir1/file2” </w:t>
      </w:r>
    </w:p>
    <w:p w14:paraId="0DF8BFC8" w14:textId="77777777" w:rsidR="00F10653" w:rsidRPr="00594E2C" w:rsidRDefault="00F10653" w:rsidP="00F10653">
      <w:pPr>
        <w:rPr>
          <w:sz w:val="24"/>
          <w:szCs w:val="24"/>
          <w:lang w:val="en-US"/>
        </w:rPr>
      </w:pPr>
      <w:r w:rsidRPr="00594E2C">
        <w:rPr>
          <w:sz w:val="24"/>
          <w:szCs w:val="24"/>
        </w:rPr>
        <w:t>Удаление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файла</w:t>
      </w:r>
      <w:r w:rsidRPr="00594E2C">
        <w:rPr>
          <w:sz w:val="24"/>
          <w:szCs w:val="24"/>
          <w:lang w:val="en-US"/>
        </w:rPr>
        <w:t xml:space="preserve">: “rm -r /home/guest/dir1/file1” </w:t>
      </w:r>
    </w:p>
    <w:p w14:paraId="6B8872BF" w14:textId="77777777" w:rsidR="00F10653" w:rsidRPr="00594E2C" w:rsidRDefault="00F10653" w:rsidP="00F10653">
      <w:pPr>
        <w:rPr>
          <w:sz w:val="24"/>
          <w:szCs w:val="24"/>
          <w:lang w:val="en-US"/>
        </w:rPr>
      </w:pPr>
      <w:r w:rsidRPr="00594E2C">
        <w:rPr>
          <w:sz w:val="24"/>
          <w:szCs w:val="24"/>
        </w:rPr>
        <w:t>Запись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в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файл</w:t>
      </w:r>
      <w:r w:rsidRPr="00594E2C">
        <w:rPr>
          <w:sz w:val="24"/>
          <w:szCs w:val="24"/>
          <w:lang w:val="en-US"/>
        </w:rPr>
        <w:t xml:space="preserve">: “echo”textnew” &gt; /home/guest/dir1/file1” </w:t>
      </w:r>
    </w:p>
    <w:p w14:paraId="5F5B7546" w14:textId="77777777" w:rsidR="00F10653" w:rsidRPr="00594E2C" w:rsidRDefault="00F10653" w:rsidP="00F10653">
      <w:pPr>
        <w:rPr>
          <w:sz w:val="24"/>
          <w:szCs w:val="24"/>
          <w:lang w:val="en-US"/>
        </w:rPr>
      </w:pPr>
      <w:r w:rsidRPr="00594E2C">
        <w:rPr>
          <w:sz w:val="24"/>
          <w:szCs w:val="24"/>
        </w:rPr>
        <w:t>Чтение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файла</w:t>
      </w:r>
      <w:r w:rsidRPr="00594E2C">
        <w:rPr>
          <w:sz w:val="24"/>
          <w:szCs w:val="24"/>
          <w:lang w:val="en-US"/>
        </w:rPr>
        <w:t xml:space="preserve">: “cat /home/guest/dir1/file1” </w:t>
      </w:r>
    </w:p>
    <w:p w14:paraId="1A0A50F7" w14:textId="77777777" w:rsidR="00F10653" w:rsidRPr="00395D56" w:rsidRDefault="00F10653" w:rsidP="00F10653">
      <w:pPr>
        <w:rPr>
          <w:sz w:val="24"/>
          <w:szCs w:val="24"/>
        </w:rPr>
      </w:pPr>
      <w:r w:rsidRPr="00594E2C">
        <w:rPr>
          <w:sz w:val="24"/>
          <w:szCs w:val="24"/>
        </w:rPr>
        <w:t>Смена</w:t>
      </w:r>
      <w:r w:rsidRPr="00395D56">
        <w:rPr>
          <w:sz w:val="24"/>
          <w:szCs w:val="24"/>
        </w:rPr>
        <w:t xml:space="preserve"> </w:t>
      </w:r>
      <w:r w:rsidRPr="00594E2C">
        <w:rPr>
          <w:sz w:val="24"/>
          <w:szCs w:val="24"/>
        </w:rPr>
        <w:t>директории</w:t>
      </w:r>
      <w:r w:rsidRPr="00395D56">
        <w:rPr>
          <w:sz w:val="24"/>
          <w:szCs w:val="24"/>
        </w:rPr>
        <w:t>: “</w:t>
      </w:r>
      <w:r w:rsidRPr="00594E2C">
        <w:rPr>
          <w:sz w:val="24"/>
          <w:szCs w:val="24"/>
          <w:lang w:val="en-US"/>
        </w:rPr>
        <w:t>cd</w:t>
      </w:r>
      <w:r w:rsidRPr="00395D56">
        <w:rPr>
          <w:sz w:val="24"/>
          <w:szCs w:val="24"/>
        </w:rPr>
        <w:t xml:space="preserve"> </w:t>
      </w:r>
      <w:r w:rsidRPr="00594E2C">
        <w:rPr>
          <w:sz w:val="24"/>
          <w:szCs w:val="24"/>
          <w:lang w:val="en-US"/>
        </w:rPr>
        <w:t>dir</w:t>
      </w:r>
      <w:r w:rsidRPr="00395D56">
        <w:rPr>
          <w:sz w:val="24"/>
          <w:szCs w:val="24"/>
        </w:rPr>
        <w:t xml:space="preserve">1” </w:t>
      </w:r>
    </w:p>
    <w:p w14:paraId="1BCA95B0" w14:textId="77777777" w:rsidR="00F10653" w:rsidRPr="00395D56" w:rsidRDefault="00F10653" w:rsidP="00F10653">
      <w:pPr>
        <w:rPr>
          <w:sz w:val="24"/>
          <w:szCs w:val="24"/>
        </w:rPr>
      </w:pPr>
      <w:r w:rsidRPr="00594E2C">
        <w:rPr>
          <w:sz w:val="24"/>
          <w:szCs w:val="24"/>
        </w:rPr>
        <w:t>Просмотр</w:t>
      </w:r>
      <w:r w:rsidRPr="00395D56">
        <w:rPr>
          <w:sz w:val="24"/>
          <w:szCs w:val="24"/>
        </w:rPr>
        <w:t xml:space="preserve"> </w:t>
      </w:r>
      <w:r w:rsidRPr="00594E2C">
        <w:rPr>
          <w:sz w:val="24"/>
          <w:szCs w:val="24"/>
        </w:rPr>
        <w:t>файлов</w:t>
      </w:r>
      <w:r w:rsidRPr="00395D56">
        <w:rPr>
          <w:sz w:val="24"/>
          <w:szCs w:val="24"/>
        </w:rPr>
        <w:t xml:space="preserve"> </w:t>
      </w:r>
      <w:r w:rsidRPr="00594E2C">
        <w:rPr>
          <w:sz w:val="24"/>
          <w:szCs w:val="24"/>
        </w:rPr>
        <w:t>в</w:t>
      </w:r>
      <w:r w:rsidRPr="00395D56">
        <w:rPr>
          <w:sz w:val="24"/>
          <w:szCs w:val="24"/>
        </w:rPr>
        <w:t xml:space="preserve"> </w:t>
      </w:r>
      <w:r w:rsidRPr="00594E2C">
        <w:rPr>
          <w:sz w:val="24"/>
          <w:szCs w:val="24"/>
        </w:rPr>
        <w:t>директории</w:t>
      </w:r>
      <w:r w:rsidRPr="00395D56">
        <w:rPr>
          <w:sz w:val="24"/>
          <w:szCs w:val="24"/>
        </w:rPr>
        <w:t>: “</w:t>
      </w:r>
      <w:r w:rsidRPr="00594E2C">
        <w:rPr>
          <w:sz w:val="24"/>
          <w:szCs w:val="24"/>
          <w:lang w:val="en-US"/>
        </w:rPr>
        <w:t>ls</w:t>
      </w:r>
      <w:r w:rsidRPr="00395D56">
        <w:rPr>
          <w:sz w:val="24"/>
          <w:szCs w:val="24"/>
        </w:rPr>
        <w:t xml:space="preserve"> </w:t>
      </w:r>
      <w:r w:rsidRPr="00594E2C">
        <w:rPr>
          <w:sz w:val="24"/>
          <w:szCs w:val="24"/>
          <w:lang w:val="en-US"/>
        </w:rPr>
        <w:t>dir</w:t>
      </w:r>
      <w:r w:rsidRPr="00395D56">
        <w:rPr>
          <w:sz w:val="24"/>
          <w:szCs w:val="24"/>
        </w:rPr>
        <w:t xml:space="preserve">1” </w:t>
      </w:r>
    </w:p>
    <w:p w14:paraId="54AEBB78" w14:textId="77777777" w:rsidR="00F10653" w:rsidRPr="00594E2C" w:rsidRDefault="00F10653" w:rsidP="00F10653">
      <w:pPr>
        <w:rPr>
          <w:sz w:val="24"/>
          <w:szCs w:val="24"/>
          <w:lang w:val="en-US"/>
        </w:rPr>
      </w:pPr>
      <w:r w:rsidRPr="00594E2C">
        <w:rPr>
          <w:sz w:val="24"/>
          <w:szCs w:val="24"/>
        </w:rPr>
        <w:lastRenderedPageBreak/>
        <w:t>Переименование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файла</w:t>
      </w:r>
      <w:r w:rsidRPr="00594E2C">
        <w:rPr>
          <w:sz w:val="24"/>
          <w:szCs w:val="24"/>
          <w:lang w:val="en-US"/>
        </w:rPr>
        <w:t xml:space="preserve">: “mv /home/guest/dir1/file1 filenew” </w:t>
      </w:r>
    </w:p>
    <w:p w14:paraId="314858BB" w14:textId="0A1F6746" w:rsidR="00F10653" w:rsidRPr="00594E2C" w:rsidRDefault="00F10653" w:rsidP="00F10653">
      <w:pPr>
        <w:rPr>
          <w:sz w:val="24"/>
          <w:szCs w:val="24"/>
          <w:lang w:val="en-US"/>
        </w:rPr>
      </w:pPr>
      <w:r w:rsidRPr="00594E2C">
        <w:rPr>
          <w:sz w:val="24"/>
          <w:szCs w:val="24"/>
        </w:rPr>
        <w:t>Смена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атрибутов</w:t>
      </w:r>
      <w:r w:rsidRPr="00594E2C">
        <w:rPr>
          <w:sz w:val="24"/>
          <w:szCs w:val="24"/>
          <w:lang w:val="en-US"/>
        </w:rPr>
        <w:t xml:space="preserve"> </w:t>
      </w:r>
      <w:r w:rsidRPr="00594E2C">
        <w:rPr>
          <w:sz w:val="24"/>
          <w:szCs w:val="24"/>
        </w:rPr>
        <w:t>файла</w:t>
      </w:r>
      <w:r w:rsidRPr="00594E2C">
        <w:rPr>
          <w:sz w:val="24"/>
          <w:szCs w:val="24"/>
          <w:lang w:val="en-US"/>
        </w:rPr>
        <w:t>: “chattr -a /home/guest/dir1/file1”</w:t>
      </w:r>
    </w:p>
    <w:p w14:paraId="71C9B049" w14:textId="723D7E06" w:rsidR="00594E2C" w:rsidRDefault="00594E2C" w:rsidP="00F10653">
      <w:pPr>
        <w:rPr>
          <w:lang w:val="en-US"/>
        </w:rPr>
      </w:pPr>
    </w:p>
    <w:p w14:paraId="166F61D2" w14:textId="77777777" w:rsidR="00594E2C" w:rsidRDefault="00594E2C" w:rsidP="00594E2C">
      <w:pPr>
        <w:pStyle w:val="FirstParagraph"/>
      </w:pPr>
      <w:r>
        <w:t>В случае успеха будет записывать +, в случае ошибки доступа будем записывать -. Соберём данные в таблицу 1.</w:t>
      </w:r>
    </w:p>
    <w:p w14:paraId="3C189741" w14:textId="7F4DA623" w:rsidR="00594E2C" w:rsidRPr="00594E2C" w:rsidRDefault="00594E2C" w:rsidP="00594E2C">
      <w:pPr>
        <w:rPr>
          <w:sz w:val="24"/>
          <w:szCs w:val="24"/>
        </w:rPr>
      </w:pPr>
      <w:r w:rsidRPr="00594E2C">
        <w:rPr>
          <w:sz w:val="24"/>
          <w:szCs w:val="24"/>
        </w:rPr>
        <w:t xml:space="preserve">Установленные права и разрешённые действия 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Установленные права и разрешённые действия {табл. 1}"/>
      </w:tblPr>
      <w:tblGrid>
        <w:gridCol w:w="1054"/>
        <w:gridCol w:w="648"/>
        <w:gridCol w:w="887"/>
        <w:gridCol w:w="896"/>
        <w:gridCol w:w="693"/>
        <w:gridCol w:w="711"/>
        <w:gridCol w:w="1053"/>
        <w:gridCol w:w="1053"/>
        <w:gridCol w:w="1437"/>
        <w:gridCol w:w="923"/>
      </w:tblGrid>
      <w:tr w:rsidR="00594E2C" w14:paraId="062AD3CC" w14:textId="77777777" w:rsidTr="00594E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654852" w14:textId="77777777" w:rsidR="00594E2C" w:rsidRDefault="00594E2C" w:rsidP="00D4256A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46661" w14:textId="77777777" w:rsidR="00594E2C" w:rsidRDefault="00594E2C" w:rsidP="00D4256A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2862FE" w14:textId="77777777" w:rsidR="00594E2C" w:rsidRDefault="00594E2C" w:rsidP="00D4256A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A7640" w14:textId="77777777" w:rsidR="00594E2C" w:rsidRDefault="00594E2C" w:rsidP="00D4256A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75621" w14:textId="77777777" w:rsidR="00594E2C" w:rsidRDefault="00594E2C" w:rsidP="00D4256A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02AE0" w14:textId="77777777" w:rsidR="00594E2C" w:rsidRDefault="00594E2C" w:rsidP="00D4256A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3982A7" w14:textId="77777777" w:rsidR="00594E2C" w:rsidRDefault="00594E2C" w:rsidP="00D4256A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6321B" w14:textId="77777777" w:rsidR="00594E2C" w:rsidRDefault="00594E2C" w:rsidP="00D4256A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D3650" w14:textId="77777777" w:rsidR="00594E2C" w:rsidRDefault="00594E2C" w:rsidP="00D4256A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9623F" w14:textId="77777777" w:rsidR="00594E2C" w:rsidRDefault="00594E2C" w:rsidP="00D4256A">
            <w:pPr>
              <w:pStyle w:val="Compact"/>
            </w:pPr>
            <w:r>
              <w:t>Смена атрибутов файла</w:t>
            </w:r>
          </w:p>
        </w:tc>
      </w:tr>
      <w:tr w:rsidR="00594E2C" w14:paraId="7C5C306B" w14:textId="77777777" w:rsidTr="00594E2C">
        <w:tc>
          <w:tcPr>
            <w:tcW w:w="0" w:type="auto"/>
          </w:tcPr>
          <w:p w14:paraId="340BE279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46FBF99F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BA4356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1BF2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2F3C5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2ADB8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3AE0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A8AF1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51F02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75F59C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2272C2C" w14:textId="77777777" w:rsidTr="00594E2C">
        <w:tc>
          <w:tcPr>
            <w:tcW w:w="0" w:type="auto"/>
          </w:tcPr>
          <w:p w14:paraId="77BA7566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4736C610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B591EF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5CAB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D9D6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CD301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BBE0B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A8A30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82EF3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059F1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74264BA7" w14:textId="77777777" w:rsidTr="00594E2C">
        <w:tc>
          <w:tcPr>
            <w:tcW w:w="0" w:type="auto"/>
          </w:tcPr>
          <w:p w14:paraId="73D6619B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026B7E69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0DD227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F078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13CC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95A40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2F63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6D5D8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8BB1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1E0EB0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6F029F0" w14:textId="77777777" w:rsidTr="00594E2C">
        <w:tc>
          <w:tcPr>
            <w:tcW w:w="0" w:type="auto"/>
          </w:tcPr>
          <w:p w14:paraId="7C313E13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08275B36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8E2E74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CF85A1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464E7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3D61C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C153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277CC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9EFC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A05BD6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13E5E369" w14:textId="77777777" w:rsidTr="00594E2C">
        <w:tc>
          <w:tcPr>
            <w:tcW w:w="0" w:type="auto"/>
          </w:tcPr>
          <w:p w14:paraId="0685A625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504397A2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C1CF28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1D6C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8613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5355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3B5E3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9114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38D9B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04094E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289838BA" w14:textId="77777777" w:rsidTr="00594E2C">
        <w:tc>
          <w:tcPr>
            <w:tcW w:w="0" w:type="auto"/>
          </w:tcPr>
          <w:p w14:paraId="7551E02C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6111FE8E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F701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D034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335C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2C03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D6307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0F122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37A3A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F1151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55041502" w14:textId="77777777" w:rsidTr="00594E2C">
        <w:tc>
          <w:tcPr>
            <w:tcW w:w="0" w:type="auto"/>
          </w:tcPr>
          <w:p w14:paraId="72C50B6A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0C53C52A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4BFA63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84A2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24AA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7E71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9ADE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E07DF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4DFFF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0A0C2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373CADEE" w14:textId="77777777" w:rsidTr="00594E2C">
        <w:tc>
          <w:tcPr>
            <w:tcW w:w="0" w:type="auto"/>
          </w:tcPr>
          <w:p w14:paraId="18A6D07C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5298E7F5" w14:textId="77777777" w:rsidR="00594E2C" w:rsidRDefault="00594E2C" w:rsidP="00D4256A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F0783B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54B18F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2CAFF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684C4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2678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8A80EF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8110F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7499C9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2DE577DA" w14:textId="77777777" w:rsidTr="00594E2C">
        <w:tc>
          <w:tcPr>
            <w:tcW w:w="0" w:type="auto"/>
          </w:tcPr>
          <w:p w14:paraId="2DE94B52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69FB43AE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6760619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8C057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98D0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6327D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B6F9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F3E41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14A9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16C08C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2AB58C00" w14:textId="77777777" w:rsidTr="00594E2C">
        <w:tc>
          <w:tcPr>
            <w:tcW w:w="0" w:type="auto"/>
          </w:tcPr>
          <w:p w14:paraId="5733BA7D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76863482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15995D0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2D4D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C539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06C2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E1DDE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0A903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AF7F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7160B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0FF51A51" w14:textId="77777777" w:rsidTr="00594E2C">
        <w:tc>
          <w:tcPr>
            <w:tcW w:w="0" w:type="auto"/>
          </w:tcPr>
          <w:p w14:paraId="11C893F9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56E1853B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24C1171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0252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E017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4A0F5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3B346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572B4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25083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B8ADEC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74729435" w14:textId="77777777" w:rsidTr="00594E2C">
        <w:tc>
          <w:tcPr>
            <w:tcW w:w="0" w:type="auto"/>
          </w:tcPr>
          <w:p w14:paraId="48FF5843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06E9DD15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54D320D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9F59A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403AE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21AAA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DB68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70CA7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13F42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8A2321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219ADC66" w14:textId="77777777" w:rsidTr="00594E2C">
        <w:tc>
          <w:tcPr>
            <w:tcW w:w="0" w:type="auto"/>
          </w:tcPr>
          <w:p w14:paraId="6AACB2AE" w14:textId="77777777" w:rsidR="00594E2C" w:rsidRDefault="00594E2C" w:rsidP="00D4256A">
            <w:pPr>
              <w:pStyle w:val="Compact"/>
            </w:pPr>
            <w:r>
              <w:lastRenderedPageBreak/>
              <w:t>d r– (400)</w:t>
            </w:r>
          </w:p>
        </w:tc>
        <w:tc>
          <w:tcPr>
            <w:tcW w:w="0" w:type="auto"/>
          </w:tcPr>
          <w:p w14:paraId="7E4FC01B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5489D88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46B5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5C5B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0EB54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E312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C15BE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EF442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16251F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5D333797" w14:textId="77777777" w:rsidTr="00594E2C">
        <w:tc>
          <w:tcPr>
            <w:tcW w:w="0" w:type="auto"/>
          </w:tcPr>
          <w:p w14:paraId="4D05E921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76CD7A0A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43CFD6C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6F87F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F788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09C0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EF8EF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4C775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8A333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DCC30B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7F6AD49" w14:textId="77777777" w:rsidTr="00594E2C">
        <w:tc>
          <w:tcPr>
            <w:tcW w:w="0" w:type="auto"/>
          </w:tcPr>
          <w:p w14:paraId="10E87759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41373C7E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7F18793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F7C8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89854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B227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67DC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453FB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AA67A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794DD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3D96E4F4" w14:textId="77777777" w:rsidTr="00594E2C">
        <w:tc>
          <w:tcPr>
            <w:tcW w:w="0" w:type="auto"/>
          </w:tcPr>
          <w:p w14:paraId="7D62C2E6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50DBFBA6" w14:textId="77777777" w:rsidR="00594E2C" w:rsidRDefault="00594E2C" w:rsidP="00D4256A">
            <w:pPr>
              <w:pStyle w:val="Compact"/>
            </w:pPr>
            <w:r>
              <w:t>–x (100)</w:t>
            </w:r>
          </w:p>
        </w:tc>
        <w:tc>
          <w:tcPr>
            <w:tcW w:w="0" w:type="auto"/>
          </w:tcPr>
          <w:p w14:paraId="2251E02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1111A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DE490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518F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C94A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9E9B7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BFCA5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C1A9AB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3B2F584A" w14:textId="77777777" w:rsidTr="00594E2C">
        <w:tc>
          <w:tcPr>
            <w:tcW w:w="0" w:type="auto"/>
          </w:tcPr>
          <w:p w14:paraId="60DA4AB1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31705147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3CEAD6A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89D0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DEF4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0BAA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046B6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9A5CF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ED28D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4103A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A71CBEE" w14:textId="77777777" w:rsidTr="00594E2C">
        <w:tc>
          <w:tcPr>
            <w:tcW w:w="0" w:type="auto"/>
          </w:tcPr>
          <w:p w14:paraId="225AD2D8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115778A5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63BC130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3D40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5914F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86F39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BE55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DADDC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AFB0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E00CE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7D04DC3" w14:textId="77777777" w:rsidTr="00594E2C">
        <w:tc>
          <w:tcPr>
            <w:tcW w:w="0" w:type="auto"/>
          </w:tcPr>
          <w:p w14:paraId="2AA95549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3D39939B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64E0831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1E4C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2242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B088D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7E4FD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C9934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37F5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89B73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0DD296BB" w14:textId="77777777" w:rsidTr="00594E2C">
        <w:tc>
          <w:tcPr>
            <w:tcW w:w="0" w:type="auto"/>
          </w:tcPr>
          <w:p w14:paraId="1D441A84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58BA0A46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742914D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116E2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BB6CF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500C5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F4FE9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D833D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4A579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0E0495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020FD5FA" w14:textId="77777777" w:rsidTr="00594E2C">
        <w:tc>
          <w:tcPr>
            <w:tcW w:w="0" w:type="auto"/>
          </w:tcPr>
          <w:p w14:paraId="62ED4C2A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448FC4FE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5A85270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720D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2D3A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ADC24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03AC5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81B9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47455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3C4AD5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A50C95C" w14:textId="77777777" w:rsidTr="00594E2C">
        <w:tc>
          <w:tcPr>
            <w:tcW w:w="0" w:type="auto"/>
          </w:tcPr>
          <w:p w14:paraId="34909064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29002B7E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06913F1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2F1A2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BCD4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CEAE4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FB37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9439B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75F8E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DA2882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3F3AF5E" w14:textId="77777777" w:rsidTr="00594E2C">
        <w:tc>
          <w:tcPr>
            <w:tcW w:w="0" w:type="auto"/>
          </w:tcPr>
          <w:p w14:paraId="1849A8DD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5CDFE2FA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14136F9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D5E8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05D5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A064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2FE80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50F4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84CF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FCA932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D029154" w14:textId="77777777" w:rsidTr="00594E2C">
        <w:tc>
          <w:tcPr>
            <w:tcW w:w="0" w:type="auto"/>
          </w:tcPr>
          <w:p w14:paraId="769B7892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456D678F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  <w:tc>
          <w:tcPr>
            <w:tcW w:w="0" w:type="auto"/>
          </w:tcPr>
          <w:p w14:paraId="112AAFC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A6C63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0F83D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42016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DE4D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815DC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F697F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2FE8CA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7DF01930" w14:textId="77777777" w:rsidTr="00594E2C">
        <w:tc>
          <w:tcPr>
            <w:tcW w:w="0" w:type="auto"/>
          </w:tcPr>
          <w:p w14:paraId="168E3EC7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6A0B0420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43AA236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1E0AB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D69C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1F5E0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79DA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18828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53A9D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A682AE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57823E38" w14:textId="77777777" w:rsidTr="00594E2C">
        <w:tc>
          <w:tcPr>
            <w:tcW w:w="0" w:type="auto"/>
          </w:tcPr>
          <w:p w14:paraId="7F033E52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3A7AC19B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12622DD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85D62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5FE8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B2186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5FB47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9BDD4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5AE2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736E7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2301FE98" w14:textId="77777777" w:rsidTr="00594E2C">
        <w:tc>
          <w:tcPr>
            <w:tcW w:w="0" w:type="auto"/>
          </w:tcPr>
          <w:p w14:paraId="3A99BF63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37501906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16DCCFC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BBB8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68A7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A5E8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7856F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AC8B2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45AE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0E947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088ECB70" w14:textId="77777777" w:rsidTr="00594E2C">
        <w:tc>
          <w:tcPr>
            <w:tcW w:w="0" w:type="auto"/>
          </w:tcPr>
          <w:p w14:paraId="1E90D0BB" w14:textId="77777777" w:rsidR="00594E2C" w:rsidRDefault="00594E2C" w:rsidP="00D4256A">
            <w:pPr>
              <w:pStyle w:val="Compact"/>
            </w:pPr>
            <w:r>
              <w:lastRenderedPageBreak/>
              <w:t>d -wx (300)</w:t>
            </w:r>
          </w:p>
        </w:tc>
        <w:tc>
          <w:tcPr>
            <w:tcW w:w="0" w:type="auto"/>
          </w:tcPr>
          <w:p w14:paraId="34A462A9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2169C73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0D1A7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BD46F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58FFD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BFAA1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AAC15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6F73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0630E7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2D68A2F3" w14:textId="77777777" w:rsidTr="00594E2C">
        <w:tc>
          <w:tcPr>
            <w:tcW w:w="0" w:type="auto"/>
          </w:tcPr>
          <w:p w14:paraId="691F4008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6EE8712D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664AC62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A0BB4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D8F5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B038A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79F58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CCD88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9B1AB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BD0DF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7B916151" w14:textId="77777777" w:rsidTr="00594E2C">
        <w:tc>
          <w:tcPr>
            <w:tcW w:w="0" w:type="auto"/>
          </w:tcPr>
          <w:p w14:paraId="22401700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0FBF22DC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32A90CD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D7EE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B0B2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470AA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10A8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ACBC2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BBBE9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8AD81B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3B46EB5D" w14:textId="77777777" w:rsidTr="00594E2C">
        <w:tc>
          <w:tcPr>
            <w:tcW w:w="0" w:type="auto"/>
          </w:tcPr>
          <w:p w14:paraId="134F54A5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656EE6ED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6A9DF9A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F303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8AE4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3AC6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9722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D761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776EF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83505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319FB62" w14:textId="77777777" w:rsidTr="00594E2C">
        <w:tc>
          <w:tcPr>
            <w:tcW w:w="0" w:type="auto"/>
          </w:tcPr>
          <w:p w14:paraId="2AC033DD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2A928066" w14:textId="77777777" w:rsidR="00594E2C" w:rsidRDefault="00594E2C" w:rsidP="00D4256A">
            <w:pPr>
              <w:pStyle w:val="Compact"/>
            </w:pPr>
            <w:r>
              <w:t>-wx (300)</w:t>
            </w:r>
          </w:p>
        </w:tc>
        <w:tc>
          <w:tcPr>
            <w:tcW w:w="0" w:type="auto"/>
          </w:tcPr>
          <w:p w14:paraId="51549E1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42052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CC0AA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C2451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E1970A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6C350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39F6B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BAFA1C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A61D028" w14:textId="77777777" w:rsidTr="00594E2C">
        <w:tc>
          <w:tcPr>
            <w:tcW w:w="0" w:type="auto"/>
          </w:tcPr>
          <w:p w14:paraId="56CDB824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2D1E193E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76BB230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3BDD0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99FC7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7A5F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7DAA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FC79F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E0844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049F4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92F9A83" w14:textId="77777777" w:rsidTr="00594E2C">
        <w:tc>
          <w:tcPr>
            <w:tcW w:w="0" w:type="auto"/>
          </w:tcPr>
          <w:p w14:paraId="457B896A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2F537D27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30F50C3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3A6E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5BEF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FC9AB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C76DA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C5F14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C66D0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0F0B9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6B5ACC53" w14:textId="77777777" w:rsidTr="00594E2C">
        <w:tc>
          <w:tcPr>
            <w:tcW w:w="0" w:type="auto"/>
          </w:tcPr>
          <w:p w14:paraId="624771FF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69ED3EBE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4D8CE99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96B1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F390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FAFD2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CDE16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4D4DB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C284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1CC63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0B248636" w14:textId="77777777" w:rsidTr="00594E2C">
        <w:tc>
          <w:tcPr>
            <w:tcW w:w="0" w:type="auto"/>
          </w:tcPr>
          <w:p w14:paraId="155D8E9B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41348CED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180F37E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E0E15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320F4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8067D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1B74A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7C9B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26C8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69C12D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2B3F3036" w14:textId="77777777" w:rsidTr="00594E2C">
        <w:tc>
          <w:tcPr>
            <w:tcW w:w="0" w:type="auto"/>
          </w:tcPr>
          <w:p w14:paraId="133D7533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37C5E61E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3E19D66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30E8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91141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D191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861F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24B8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28EA0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A7539B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17E4B5E" w14:textId="77777777" w:rsidTr="00594E2C">
        <w:tc>
          <w:tcPr>
            <w:tcW w:w="0" w:type="auto"/>
          </w:tcPr>
          <w:p w14:paraId="3229455C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7456A7AC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3B6B55B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C50F0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D369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83EC2F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08C32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33A79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B0AEA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85CD7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34E6A9DD" w14:textId="77777777" w:rsidTr="00594E2C">
        <w:tc>
          <w:tcPr>
            <w:tcW w:w="0" w:type="auto"/>
          </w:tcPr>
          <w:p w14:paraId="451E35E2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3305FCB0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07BBC0C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DE9DA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20A7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6792E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B797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EAF8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CFBE5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C58E09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11BF831A" w14:textId="77777777" w:rsidTr="00594E2C">
        <w:tc>
          <w:tcPr>
            <w:tcW w:w="0" w:type="auto"/>
          </w:tcPr>
          <w:p w14:paraId="100F5EC7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38B3A374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  <w:tc>
          <w:tcPr>
            <w:tcW w:w="0" w:type="auto"/>
          </w:tcPr>
          <w:p w14:paraId="5E92649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9F1B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9B7F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26B9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65A3C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488D5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63151A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2D5FC3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10F6B56E" w14:textId="77777777" w:rsidTr="00594E2C">
        <w:tc>
          <w:tcPr>
            <w:tcW w:w="0" w:type="auto"/>
          </w:tcPr>
          <w:p w14:paraId="7B1525F4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755DF39B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305765C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8C03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21C80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49A0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5C95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59334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0A7E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04ECA2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366019D7" w14:textId="77777777" w:rsidTr="00594E2C">
        <w:tc>
          <w:tcPr>
            <w:tcW w:w="0" w:type="auto"/>
          </w:tcPr>
          <w:p w14:paraId="639B07BD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4D84C223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7918A8C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10DCD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F54DF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CF47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FB5D1C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FD9E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C67D5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3E61F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34D9DFE4" w14:textId="77777777" w:rsidTr="00594E2C">
        <w:tc>
          <w:tcPr>
            <w:tcW w:w="0" w:type="auto"/>
          </w:tcPr>
          <w:p w14:paraId="1FCC1A22" w14:textId="77777777" w:rsidR="00594E2C" w:rsidRDefault="00594E2C" w:rsidP="00D4256A">
            <w:pPr>
              <w:pStyle w:val="Compact"/>
            </w:pPr>
            <w:r>
              <w:lastRenderedPageBreak/>
              <w:t>d -w- (200)</w:t>
            </w:r>
          </w:p>
        </w:tc>
        <w:tc>
          <w:tcPr>
            <w:tcW w:w="0" w:type="auto"/>
          </w:tcPr>
          <w:p w14:paraId="741359B3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25650F9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37BC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815BE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AFDDD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DDBBE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7D3A2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C790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AF3DB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5F6D8BA" w14:textId="77777777" w:rsidTr="00594E2C">
        <w:tc>
          <w:tcPr>
            <w:tcW w:w="0" w:type="auto"/>
          </w:tcPr>
          <w:p w14:paraId="256F04AC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2F1301F8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073F458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5A71D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CDB78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072E0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EB1C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768E8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5F70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23A827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03C3D0BB" w14:textId="77777777" w:rsidTr="00594E2C">
        <w:tc>
          <w:tcPr>
            <w:tcW w:w="0" w:type="auto"/>
          </w:tcPr>
          <w:p w14:paraId="29E53B74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5A26897C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13754AA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BE35D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239FD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B8D4A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3C03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B125B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00B85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ADD4A7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3B734489" w14:textId="77777777" w:rsidTr="00594E2C">
        <w:tc>
          <w:tcPr>
            <w:tcW w:w="0" w:type="auto"/>
          </w:tcPr>
          <w:p w14:paraId="0A2B430B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38B7BDCF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7BF98C9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4116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6CFA2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C4B00A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A2204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BC7FC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7E120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85E371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48463686" w14:textId="77777777" w:rsidTr="00594E2C">
        <w:tc>
          <w:tcPr>
            <w:tcW w:w="0" w:type="auto"/>
          </w:tcPr>
          <w:p w14:paraId="5019177B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6DA6B01C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2EBF07A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45CD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B7F0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4E30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86087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07CC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C092C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B88A7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63D5826" w14:textId="77777777" w:rsidTr="00594E2C">
        <w:tc>
          <w:tcPr>
            <w:tcW w:w="0" w:type="auto"/>
          </w:tcPr>
          <w:p w14:paraId="48A693F0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39862F30" w14:textId="77777777" w:rsidR="00594E2C" w:rsidRDefault="00594E2C" w:rsidP="00D4256A">
            <w:pPr>
              <w:pStyle w:val="Compact"/>
            </w:pPr>
            <w:r>
              <w:t>r-x (500)</w:t>
            </w:r>
          </w:p>
        </w:tc>
        <w:tc>
          <w:tcPr>
            <w:tcW w:w="0" w:type="auto"/>
          </w:tcPr>
          <w:p w14:paraId="6BCD0579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57E64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29D3E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B277B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A88A6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D2EEE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24116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BD3F97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4E49CC72" w14:textId="77777777" w:rsidTr="00594E2C">
        <w:tc>
          <w:tcPr>
            <w:tcW w:w="0" w:type="auto"/>
          </w:tcPr>
          <w:p w14:paraId="5A6B90E8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6BA2EBB8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6439F11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E229D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CD37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916F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F36F1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A231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202F3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074B4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733FB62A" w14:textId="77777777" w:rsidTr="00594E2C">
        <w:tc>
          <w:tcPr>
            <w:tcW w:w="0" w:type="auto"/>
          </w:tcPr>
          <w:p w14:paraId="00350DF4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0E6509A2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552F43F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F918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8F1E4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890D50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D0A48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43DF2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593E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87EA8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4E8802A1" w14:textId="77777777" w:rsidTr="00594E2C">
        <w:tc>
          <w:tcPr>
            <w:tcW w:w="0" w:type="auto"/>
          </w:tcPr>
          <w:p w14:paraId="6E3C5FDE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1D36B62C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56F7667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22AAB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FBECE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BF2D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611B2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B34E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87EC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51088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DF22BE0" w14:textId="77777777" w:rsidTr="00594E2C">
        <w:tc>
          <w:tcPr>
            <w:tcW w:w="0" w:type="auto"/>
          </w:tcPr>
          <w:p w14:paraId="52D9B06E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045252EB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6543A48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0B16B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72941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A7FFB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09BC4A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892E3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BDAFF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149057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4C8F390A" w14:textId="77777777" w:rsidTr="00594E2C">
        <w:tc>
          <w:tcPr>
            <w:tcW w:w="0" w:type="auto"/>
          </w:tcPr>
          <w:p w14:paraId="7E8A1B25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13405481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25F6884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77E4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3A21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3E066D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954AB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82127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0C349A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4AE710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15F6EF7B" w14:textId="77777777" w:rsidTr="00594E2C">
        <w:tc>
          <w:tcPr>
            <w:tcW w:w="0" w:type="auto"/>
          </w:tcPr>
          <w:p w14:paraId="2D8C0183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6F22C000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232CAFC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0D8E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D43A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C90037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19E75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CCD8A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9FAB7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830F83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5E50B6E8" w14:textId="77777777" w:rsidTr="00594E2C">
        <w:tc>
          <w:tcPr>
            <w:tcW w:w="0" w:type="auto"/>
          </w:tcPr>
          <w:p w14:paraId="3D4E01D3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74A8C1B5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091C369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6FFD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70E14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F06E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9C3D5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AA76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942EC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22E8E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03FA525" w14:textId="77777777" w:rsidTr="00594E2C">
        <w:tc>
          <w:tcPr>
            <w:tcW w:w="0" w:type="auto"/>
          </w:tcPr>
          <w:p w14:paraId="5985BA65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7A4CA5E8" w14:textId="77777777" w:rsidR="00594E2C" w:rsidRDefault="00594E2C" w:rsidP="00D4256A">
            <w:pPr>
              <w:pStyle w:val="Compact"/>
            </w:pPr>
            <w:r>
              <w:t>rw- (600)</w:t>
            </w:r>
          </w:p>
        </w:tc>
        <w:tc>
          <w:tcPr>
            <w:tcW w:w="0" w:type="auto"/>
          </w:tcPr>
          <w:p w14:paraId="6985A0BA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73EBB1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25C342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C0B2A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91F41F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4F527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1B1C76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1F990F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183778B7" w14:textId="77777777" w:rsidTr="00594E2C">
        <w:tc>
          <w:tcPr>
            <w:tcW w:w="0" w:type="auto"/>
          </w:tcPr>
          <w:p w14:paraId="04AF6E56" w14:textId="77777777" w:rsidR="00594E2C" w:rsidRDefault="00594E2C" w:rsidP="00D4256A">
            <w:pPr>
              <w:pStyle w:val="Compact"/>
            </w:pPr>
            <w:r>
              <w:t>d (000)</w:t>
            </w:r>
          </w:p>
        </w:tc>
        <w:tc>
          <w:tcPr>
            <w:tcW w:w="0" w:type="auto"/>
          </w:tcPr>
          <w:p w14:paraId="59289050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04353A5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ABC1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DEC4E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359AA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9E6E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D2D8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756B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5EAA3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092DBBC9" w14:textId="77777777" w:rsidTr="00594E2C">
        <w:tc>
          <w:tcPr>
            <w:tcW w:w="0" w:type="auto"/>
          </w:tcPr>
          <w:p w14:paraId="231EB483" w14:textId="77777777" w:rsidR="00594E2C" w:rsidRDefault="00594E2C" w:rsidP="00D4256A">
            <w:pPr>
              <w:pStyle w:val="Compact"/>
            </w:pPr>
            <w:r>
              <w:lastRenderedPageBreak/>
              <w:t>d –x (100)</w:t>
            </w:r>
          </w:p>
        </w:tc>
        <w:tc>
          <w:tcPr>
            <w:tcW w:w="0" w:type="auto"/>
          </w:tcPr>
          <w:p w14:paraId="6BFFC99F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4EE6D64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6D22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A83D9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50930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24D845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89A46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7525B6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4A1BE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2885BE28" w14:textId="77777777" w:rsidTr="00594E2C">
        <w:tc>
          <w:tcPr>
            <w:tcW w:w="0" w:type="auto"/>
          </w:tcPr>
          <w:p w14:paraId="3A89C59E" w14:textId="77777777" w:rsidR="00594E2C" w:rsidRDefault="00594E2C" w:rsidP="00D4256A">
            <w:pPr>
              <w:pStyle w:val="Compact"/>
            </w:pPr>
            <w:r>
              <w:t>d -w- (200)</w:t>
            </w:r>
          </w:p>
        </w:tc>
        <w:tc>
          <w:tcPr>
            <w:tcW w:w="0" w:type="auto"/>
          </w:tcPr>
          <w:p w14:paraId="526F0FB2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09B9FC9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B763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3A5A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7BB7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E662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D1649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CFC4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605B4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C86E3D7" w14:textId="77777777" w:rsidTr="00594E2C">
        <w:tc>
          <w:tcPr>
            <w:tcW w:w="0" w:type="auto"/>
          </w:tcPr>
          <w:p w14:paraId="2DDCD06F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0B350C3E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0D2358C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1285B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A198A1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68FA5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5952CB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CA2401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D40BE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D8CEEB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184954E2" w14:textId="77777777" w:rsidTr="00594E2C">
        <w:tc>
          <w:tcPr>
            <w:tcW w:w="0" w:type="auto"/>
          </w:tcPr>
          <w:p w14:paraId="6DDF7A1B" w14:textId="77777777" w:rsidR="00594E2C" w:rsidRDefault="00594E2C" w:rsidP="00D4256A">
            <w:pPr>
              <w:pStyle w:val="Compact"/>
            </w:pPr>
            <w:r>
              <w:t>d r– (400)</w:t>
            </w:r>
          </w:p>
        </w:tc>
        <w:tc>
          <w:tcPr>
            <w:tcW w:w="0" w:type="auto"/>
          </w:tcPr>
          <w:p w14:paraId="315C5732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3E89D68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7F02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5E73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3B592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9694C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69587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7458A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79BCB5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69879D42" w14:textId="77777777" w:rsidTr="00594E2C">
        <w:tc>
          <w:tcPr>
            <w:tcW w:w="0" w:type="auto"/>
          </w:tcPr>
          <w:p w14:paraId="504A0F82" w14:textId="77777777" w:rsidR="00594E2C" w:rsidRDefault="00594E2C" w:rsidP="00D4256A">
            <w:pPr>
              <w:pStyle w:val="Compact"/>
            </w:pPr>
            <w:r>
              <w:t>d r-x (500)</w:t>
            </w:r>
          </w:p>
        </w:tc>
        <w:tc>
          <w:tcPr>
            <w:tcW w:w="0" w:type="auto"/>
          </w:tcPr>
          <w:p w14:paraId="4441CAEA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2B1240EF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1E710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A53A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0773BF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F056E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43BBB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84E107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98DF5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  <w:tr w:rsidR="00594E2C" w14:paraId="6D2C5660" w14:textId="77777777" w:rsidTr="00594E2C">
        <w:tc>
          <w:tcPr>
            <w:tcW w:w="0" w:type="auto"/>
          </w:tcPr>
          <w:p w14:paraId="12A8E218" w14:textId="77777777" w:rsidR="00594E2C" w:rsidRDefault="00594E2C" w:rsidP="00D4256A">
            <w:pPr>
              <w:pStyle w:val="Compact"/>
            </w:pPr>
            <w:r>
              <w:t>d rw- (600)</w:t>
            </w:r>
          </w:p>
        </w:tc>
        <w:tc>
          <w:tcPr>
            <w:tcW w:w="0" w:type="auto"/>
          </w:tcPr>
          <w:p w14:paraId="73F66DFC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4FE65063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A6B8E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109F69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02DAE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517F8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561EE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DAC354" w14:textId="77777777" w:rsidR="00594E2C" w:rsidRDefault="00594E2C" w:rsidP="00D4256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41527" w14:textId="77777777" w:rsidR="00594E2C" w:rsidRDefault="00594E2C" w:rsidP="00D4256A">
            <w:pPr>
              <w:pStyle w:val="Compact"/>
            </w:pPr>
            <w:r>
              <w:t>-</w:t>
            </w:r>
          </w:p>
        </w:tc>
      </w:tr>
      <w:tr w:rsidR="00594E2C" w14:paraId="460E3064" w14:textId="77777777" w:rsidTr="00594E2C">
        <w:tc>
          <w:tcPr>
            <w:tcW w:w="0" w:type="auto"/>
          </w:tcPr>
          <w:p w14:paraId="58FA9F94" w14:textId="77777777" w:rsidR="00594E2C" w:rsidRDefault="00594E2C" w:rsidP="00D4256A">
            <w:pPr>
              <w:pStyle w:val="Compact"/>
            </w:pPr>
            <w:r>
              <w:t>d rwx (700)</w:t>
            </w:r>
          </w:p>
        </w:tc>
        <w:tc>
          <w:tcPr>
            <w:tcW w:w="0" w:type="auto"/>
          </w:tcPr>
          <w:p w14:paraId="21C8D09A" w14:textId="77777777" w:rsidR="00594E2C" w:rsidRDefault="00594E2C" w:rsidP="00D4256A">
            <w:pPr>
              <w:pStyle w:val="Compact"/>
            </w:pPr>
            <w:r>
              <w:t>rwx (700)</w:t>
            </w:r>
          </w:p>
        </w:tc>
        <w:tc>
          <w:tcPr>
            <w:tcW w:w="0" w:type="auto"/>
          </w:tcPr>
          <w:p w14:paraId="2FF763A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B626D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FC58DA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961C3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584304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0FCDBD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54AAF8" w14:textId="77777777" w:rsidR="00594E2C" w:rsidRDefault="00594E2C" w:rsidP="00D4256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2FC7BB" w14:textId="77777777" w:rsidR="00594E2C" w:rsidRDefault="00594E2C" w:rsidP="00D4256A">
            <w:pPr>
              <w:pStyle w:val="Compact"/>
            </w:pPr>
            <w:r>
              <w:t>+</w:t>
            </w:r>
          </w:p>
        </w:tc>
      </w:tr>
    </w:tbl>
    <w:p w14:paraId="294339CF" w14:textId="26151F52" w:rsidR="00594E2C" w:rsidRDefault="00594E2C" w:rsidP="00F10653">
      <w:pPr>
        <w:rPr>
          <w:lang w:val="en-US"/>
        </w:rPr>
      </w:pPr>
      <w:r>
        <w:t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</w:t>
      </w:r>
      <w:r>
        <w:rPr>
          <w:lang w:val="en-US"/>
        </w:rPr>
        <w:t>.</w:t>
      </w:r>
    </w:p>
    <w:p w14:paraId="135F515A" w14:textId="2B609E86" w:rsidR="00594E2C" w:rsidRDefault="00594E2C" w:rsidP="00F10653">
      <w:pPr>
        <w:rPr>
          <w:i/>
          <w:iCs/>
        </w:rPr>
      </w:pPr>
      <w:r w:rsidRPr="00594E2C">
        <w:rPr>
          <w:i/>
          <w:iCs/>
        </w:rPr>
        <w:t>Минимальные права для совершения операций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Минимальные права для совершения операций {табл. 2}"/>
      </w:tblPr>
      <w:tblGrid>
        <w:gridCol w:w="2733"/>
        <w:gridCol w:w="3625"/>
        <w:gridCol w:w="2997"/>
      </w:tblGrid>
      <w:tr w:rsidR="00594E2C" w14:paraId="33E4F807" w14:textId="77777777" w:rsidTr="00D425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5886A" w14:textId="77777777" w:rsidR="00594E2C" w:rsidRDefault="00594E2C" w:rsidP="00D4256A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F13B7" w14:textId="77777777" w:rsidR="00594E2C" w:rsidRDefault="00594E2C" w:rsidP="00D4256A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418B7" w14:textId="77777777" w:rsidR="00594E2C" w:rsidRDefault="00594E2C" w:rsidP="00D4256A">
            <w:pPr>
              <w:pStyle w:val="Compact"/>
            </w:pPr>
            <w:r>
              <w:t>Минимальные права на файл</w:t>
            </w:r>
          </w:p>
        </w:tc>
      </w:tr>
      <w:tr w:rsidR="00594E2C" w14:paraId="17172285" w14:textId="77777777" w:rsidTr="00D4256A">
        <w:tc>
          <w:tcPr>
            <w:tcW w:w="0" w:type="auto"/>
          </w:tcPr>
          <w:p w14:paraId="720BEC52" w14:textId="77777777" w:rsidR="00594E2C" w:rsidRDefault="00594E2C" w:rsidP="00D4256A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E760671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20E1F23F" w14:textId="77777777" w:rsidR="00594E2C" w:rsidRDefault="00594E2C" w:rsidP="00D4256A">
            <w:pPr>
              <w:pStyle w:val="Compact"/>
            </w:pPr>
            <w:r>
              <w:t>— (000)</w:t>
            </w:r>
          </w:p>
        </w:tc>
      </w:tr>
      <w:tr w:rsidR="00594E2C" w14:paraId="6A16819F" w14:textId="77777777" w:rsidTr="00D4256A">
        <w:tc>
          <w:tcPr>
            <w:tcW w:w="0" w:type="auto"/>
          </w:tcPr>
          <w:p w14:paraId="6D9414AA" w14:textId="77777777" w:rsidR="00594E2C" w:rsidRDefault="00594E2C" w:rsidP="00D4256A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64E9C17B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76B0721C" w14:textId="77777777" w:rsidR="00594E2C" w:rsidRDefault="00594E2C" w:rsidP="00D4256A">
            <w:pPr>
              <w:pStyle w:val="Compact"/>
            </w:pPr>
            <w:r>
              <w:t>— (000)</w:t>
            </w:r>
          </w:p>
        </w:tc>
      </w:tr>
      <w:tr w:rsidR="00594E2C" w14:paraId="5A06A27D" w14:textId="77777777" w:rsidTr="00D4256A">
        <w:tc>
          <w:tcPr>
            <w:tcW w:w="0" w:type="auto"/>
          </w:tcPr>
          <w:p w14:paraId="7C77AEDD" w14:textId="77777777" w:rsidR="00594E2C" w:rsidRDefault="00594E2C" w:rsidP="00D4256A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167C4907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390A4505" w14:textId="77777777" w:rsidR="00594E2C" w:rsidRDefault="00594E2C" w:rsidP="00D4256A">
            <w:pPr>
              <w:pStyle w:val="Compact"/>
            </w:pPr>
            <w:r>
              <w:t>r– (400)</w:t>
            </w:r>
          </w:p>
        </w:tc>
      </w:tr>
      <w:tr w:rsidR="00594E2C" w14:paraId="64F386A2" w14:textId="77777777" w:rsidTr="00D4256A">
        <w:tc>
          <w:tcPr>
            <w:tcW w:w="0" w:type="auto"/>
          </w:tcPr>
          <w:p w14:paraId="4B946ECD" w14:textId="77777777" w:rsidR="00594E2C" w:rsidRDefault="00594E2C" w:rsidP="00D4256A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86B7CB3" w14:textId="77777777" w:rsidR="00594E2C" w:rsidRDefault="00594E2C" w:rsidP="00D4256A">
            <w:pPr>
              <w:pStyle w:val="Compact"/>
            </w:pPr>
            <w:r>
              <w:t>d –x (100)</w:t>
            </w:r>
          </w:p>
        </w:tc>
        <w:tc>
          <w:tcPr>
            <w:tcW w:w="0" w:type="auto"/>
          </w:tcPr>
          <w:p w14:paraId="6E9BAAC7" w14:textId="77777777" w:rsidR="00594E2C" w:rsidRDefault="00594E2C" w:rsidP="00D4256A">
            <w:pPr>
              <w:pStyle w:val="Compact"/>
            </w:pPr>
            <w:r>
              <w:t>-w- (200)</w:t>
            </w:r>
          </w:p>
        </w:tc>
      </w:tr>
      <w:tr w:rsidR="00594E2C" w14:paraId="7FB26043" w14:textId="77777777" w:rsidTr="00D4256A">
        <w:tc>
          <w:tcPr>
            <w:tcW w:w="0" w:type="auto"/>
          </w:tcPr>
          <w:p w14:paraId="6D80D5E2" w14:textId="77777777" w:rsidR="00594E2C" w:rsidRDefault="00594E2C" w:rsidP="00D4256A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29A2190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6E06387F" w14:textId="77777777" w:rsidR="00594E2C" w:rsidRDefault="00594E2C" w:rsidP="00D4256A">
            <w:pPr>
              <w:pStyle w:val="Compact"/>
            </w:pPr>
            <w:r>
              <w:t>— (000)</w:t>
            </w:r>
          </w:p>
        </w:tc>
      </w:tr>
      <w:tr w:rsidR="00594E2C" w14:paraId="6390E7A5" w14:textId="77777777" w:rsidTr="00D4256A">
        <w:tc>
          <w:tcPr>
            <w:tcW w:w="0" w:type="auto"/>
          </w:tcPr>
          <w:p w14:paraId="7923F27B" w14:textId="77777777" w:rsidR="00594E2C" w:rsidRDefault="00594E2C" w:rsidP="00D4256A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731A5A88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55100B5E" w14:textId="77777777" w:rsidR="00594E2C" w:rsidRDefault="00594E2C" w:rsidP="00D4256A">
            <w:pPr>
              <w:pStyle w:val="Compact"/>
            </w:pPr>
            <w:r>
              <w:t>— (000)</w:t>
            </w:r>
          </w:p>
        </w:tc>
      </w:tr>
      <w:tr w:rsidR="00594E2C" w14:paraId="465CC416" w14:textId="77777777" w:rsidTr="00D4256A">
        <w:tc>
          <w:tcPr>
            <w:tcW w:w="0" w:type="auto"/>
          </w:tcPr>
          <w:p w14:paraId="49137E41" w14:textId="77777777" w:rsidR="00594E2C" w:rsidRDefault="00594E2C" w:rsidP="00D4256A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BDF713D" w14:textId="77777777" w:rsidR="00594E2C" w:rsidRDefault="00594E2C" w:rsidP="00D4256A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1607DAAC" w14:textId="77777777" w:rsidR="00594E2C" w:rsidRDefault="00594E2C" w:rsidP="00D4256A">
            <w:pPr>
              <w:pStyle w:val="Compact"/>
            </w:pPr>
            <w:r>
              <w:t>— (000)</w:t>
            </w:r>
          </w:p>
        </w:tc>
      </w:tr>
    </w:tbl>
    <w:p w14:paraId="34AE4336" w14:textId="77777777" w:rsidR="00594E2C" w:rsidRPr="00594E2C" w:rsidRDefault="00594E2C" w:rsidP="00F10653">
      <w:pPr>
        <w:rPr>
          <w:sz w:val="24"/>
          <w:szCs w:val="24"/>
          <w:lang w:val="en-US"/>
        </w:rPr>
      </w:pPr>
    </w:p>
    <w:p w14:paraId="72408CA3" w14:textId="15541907" w:rsidR="00211616" w:rsidRPr="00D24B08" w:rsidRDefault="00211616" w:rsidP="00291D00">
      <w:pPr>
        <w:pStyle w:val="1"/>
        <w:rPr>
          <w:b/>
          <w:bCs/>
        </w:rPr>
      </w:pPr>
      <w:bookmarkStart w:id="3" w:name="_Toc145794356"/>
      <w:r w:rsidRPr="00D24B08">
        <w:rPr>
          <w:b/>
          <w:bCs/>
        </w:rPr>
        <w:t xml:space="preserve">4 </w:t>
      </w:r>
      <w:r w:rsidR="00594E2C" w:rsidRPr="00D24B08">
        <w:rPr>
          <w:b/>
          <w:bCs/>
        </w:rPr>
        <w:t>Выводы</w:t>
      </w:r>
      <w:bookmarkEnd w:id="3"/>
    </w:p>
    <w:p w14:paraId="5650F097" w14:textId="48CDA09F" w:rsidR="00594E2C" w:rsidRDefault="00594E2C" w:rsidP="00187E7D">
      <w:pPr>
        <w:rPr>
          <w:sz w:val="24"/>
          <w:szCs w:val="24"/>
        </w:rPr>
      </w:pPr>
      <w:r w:rsidRPr="00594E2C">
        <w:rPr>
          <w:sz w:val="24"/>
          <w:szCs w:val="24"/>
        </w:rPr>
        <w:t>В ходе этой лабораторной работы я приобрел практические навыки работы с атрибутами файлов в консоли. Я также укрепил свое теоретическое понимание дискреционного контроля доступа в современных системах с открытым исходным кодом, основанных на операционной системе Linux.</w:t>
      </w:r>
    </w:p>
    <w:p w14:paraId="1397D4B9" w14:textId="1065DE6A" w:rsidR="00291D00" w:rsidRPr="00D24B08" w:rsidRDefault="00291D00" w:rsidP="00291D00">
      <w:pPr>
        <w:pStyle w:val="1"/>
        <w:rPr>
          <w:b/>
          <w:bCs/>
        </w:rPr>
      </w:pPr>
      <w:bookmarkStart w:id="4" w:name="_Toc145794357"/>
      <w:r w:rsidRPr="00D24B08">
        <w:rPr>
          <w:b/>
          <w:bCs/>
          <w:lang w:val="en-US"/>
        </w:rPr>
        <w:lastRenderedPageBreak/>
        <w:t xml:space="preserve">5 </w:t>
      </w:r>
      <w:r w:rsidRPr="00D24B08">
        <w:rPr>
          <w:b/>
          <w:bCs/>
        </w:rPr>
        <w:t>Список Литературы</w:t>
      </w:r>
      <w:bookmarkEnd w:id="4"/>
    </w:p>
    <w:p w14:paraId="2F125443" w14:textId="2DB4C5DC" w:rsidR="00291D00" w:rsidRPr="00291D00" w:rsidRDefault="00291D00" w:rsidP="00291D00">
      <w:pPr>
        <w:pStyle w:val="a3"/>
        <w:numPr>
          <w:ilvl w:val="0"/>
          <w:numId w:val="10"/>
        </w:numPr>
        <w:rPr>
          <w:b/>
          <w:bCs/>
          <w:sz w:val="28"/>
          <w:szCs w:val="28"/>
          <w:lang w:val="es-EC"/>
        </w:rPr>
      </w:pPr>
      <w:r>
        <w:t xml:space="preserve">Права доступа к файлам в Linux [Электронный ресурс]. </w:t>
      </w:r>
      <w:r w:rsidRPr="00291D00">
        <w:rPr>
          <w:lang w:val="es-EC"/>
        </w:rPr>
        <w:t>2019. URL: https: //losst.ru/prava-dostupa-k-fajlam-v-linux.</w:t>
      </w:r>
    </w:p>
    <w:p w14:paraId="0B1767A3" w14:textId="47404EAA" w:rsidR="00291D00" w:rsidRDefault="00291D00" w:rsidP="00291D00">
      <w:pPr>
        <w:pStyle w:val="Compact"/>
        <w:numPr>
          <w:ilvl w:val="0"/>
          <w:numId w:val="10"/>
        </w:numPr>
      </w:pPr>
      <w:r>
        <w:t>Запечников С. В. и др. Информационн~пасность открытых систем. Том 1. — М.: Горячаая линия -Телеком, 2006</w:t>
      </w:r>
    </w:p>
    <w:p w14:paraId="0916AB79" w14:textId="11F86C1D" w:rsidR="00291D00" w:rsidRPr="00291D00" w:rsidRDefault="00291D00" w:rsidP="00291D00">
      <w:pPr>
        <w:pStyle w:val="Compact"/>
        <w:numPr>
          <w:ilvl w:val="0"/>
          <w:numId w:val="10"/>
        </w:numPr>
      </w:pPr>
      <w:r>
        <w:t>Практические аспекты сетевой безопасности. Сетевая безопасность. Межсетевые экраны. (В. Иванов, МГУ)</w:t>
      </w:r>
    </w:p>
    <w:p w14:paraId="728AF7E1" w14:textId="77777777" w:rsidR="00360A2B" w:rsidRPr="00291D00" w:rsidRDefault="00360A2B">
      <w:pPr>
        <w:rPr>
          <w:sz w:val="24"/>
          <w:szCs w:val="24"/>
        </w:rPr>
      </w:pPr>
    </w:p>
    <w:sectPr w:rsidR="00360A2B" w:rsidRPr="00291D00">
      <w:footerReference w:type="default" r:id="rId1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9CB91" w14:textId="77777777" w:rsidR="005938F1" w:rsidRDefault="005938F1" w:rsidP="00291D00">
      <w:pPr>
        <w:spacing w:after="0" w:line="240" w:lineRule="auto"/>
      </w:pPr>
      <w:r>
        <w:separator/>
      </w:r>
    </w:p>
  </w:endnote>
  <w:endnote w:type="continuationSeparator" w:id="0">
    <w:p w14:paraId="27901BAC" w14:textId="77777777" w:rsidR="005938F1" w:rsidRDefault="005938F1" w:rsidP="00291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78529"/>
      <w:docPartObj>
        <w:docPartGallery w:val="Page Numbers (Bottom of Page)"/>
        <w:docPartUnique/>
      </w:docPartObj>
    </w:sdtPr>
    <w:sdtContent>
      <w:p w14:paraId="710E8D0E" w14:textId="79CE8970" w:rsidR="00291D00" w:rsidRDefault="00291D00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7F96D5" w14:textId="77777777" w:rsidR="00291D00" w:rsidRDefault="00291D0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EBA3A" w14:textId="77777777" w:rsidR="005938F1" w:rsidRDefault="005938F1" w:rsidP="00291D00">
      <w:pPr>
        <w:spacing w:after="0" w:line="240" w:lineRule="auto"/>
      </w:pPr>
      <w:r>
        <w:separator/>
      </w:r>
    </w:p>
  </w:footnote>
  <w:footnote w:type="continuationSeparator" w:id="0">
    <w:p w14:paraId="2BB16F19" w14:textId="77777777" w:rsidR="005938F1" w:rsidRDefault="005938F1" w:rsidP="00291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2E85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F9084D"/>
    <w:multiLevelType w:val="hybridMultilevel"/>
    <w:tmpl w:val="470E3C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56950"/>
    <w:multiLevelType w:val="hybridMultilevel"/>
    <w:tmpl w:val="012E80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54CD2"/>
    <w:multiLevelType w:val="hybridMultilevel"/>
    <w:tmpl w:val="81C273BE"/>
    <w:lvl w:ilvl="0" w:tplc="332A21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93CE4"/>
    <w:multiLevelType w:val="hybridMultilevel"/>
    <w:tmpl w:val="4C1052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E6834"/>
    <w:multiLevelType w:val="hybridMultilevel"/>
    <w:tmpl w:val="11F64A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B6B70"/>
    <w:multiLevelType w:val="hybridMultilevel"/>
    <w:tmpl w:val="11F64A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53435"/>
    <w:multiLevelType w:val="hybridMultilevel"/>
    <w:tmpl w:val="2A462EF0"/>
    <w:lvl w:ilvl="0" w:tplc="0A1E9A2E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6A005DDE"/>
    <w:multiLevelType w:val="hybridMultilevel"/>
    <w:tmpl w:val="860AB9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907FE5"/>
    <w:multiLevelType w:val="hybridMultilevel"/>
    <w:tmpl w:val="96188B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F4E1E"/>
    <w:multiLevelType w:val="hybridMultilevel"/>
    <w:tmpl w:val="1C1CBB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275293">
    <w:abstractNumId w:val="6"/>
  </w:num>
  <w:num w:numId="2" w16cid:durableId="1532566808">
    <w:abstractNumId w:val="5"/>
  </w:num>
  <w:num w:numId="3" w16cid:durableId="974337080">
    <w:abstractNumId w:val="2"/>
  </w:num>
  <w:num w:numId="4" w16cid:durableId="81026302">
    <w:abstractNumId w:val="8"/>
  </w:num>
  <w:num w:numId="5" w16cid:durableId="1186822389">
    <w:abstractNumId w:val="3"/>
  </w:num>
  <w:num w:numId="6" w16cid:durableId="1335573320">
    <w:abstractNumId w:val="10"/>
  </w:num>
  <w:num w:numId="7" w16cid:durableId="140080882">
    <w:abstractNumId w:val="9"/>
  </w:num>
  <w:num w:numId="8" w16cid:durableId="854854322">
    <w:abstractNumId w:val="1"/>
  </w:num>
  <w:num w:numId="9" w16cid:durableId="356544069">
    <w:abstractNumId w:val="4"/>
  </w:num>
  <w:num w:numId="10" w16cid:durableId="1343698368">
    <w:abstractNumId w:val="7"/>
  </w:num>
  <w:num w:numId="11" w16cid:durableId="1265579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349F"/>
    <w:rsid w:val="000A3EF0"/>
    <w:rsid w:val="00187E7D"/>
    <w:rsid w:val="00211616"/>
    <w:rsid w:val="00217EED"/>
    <w:rsid w:val="00253306"/>
    <w:rsid w:val="00291D00"/>
    <w:rsid w:val="002A62C6"/>
    <w:rsid w:val="00360A2B"/>
    <w:rsid w:val="00395D56"/>
    <w:rsid w:val="00444A8C"/>
    <w:rsid w:val="004F7CB7"/>
    <w:rsid w:val="00552396"/>
    <w:rsid w:val="0057349F"/>
    <w:rsid w:val="00577AB3"/>
    <w:rsid w:val="005938F1"/>
    <w:rsid w:val="00594E2C"/>
    <w:rsid w:val="00A1669E"/>
    <w:rsid w:val="00A628CD"/>
    <w:rsid w:val="00D24B08"/>
    <w:rsid w:val="00F10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1E011"/>
  <w15:chartTrackingRefBased/>
  <w15:docId w15:val="{74A7CA88-B5DD-4943-809F-FA5E792B7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349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211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ompact">
    <w:name w:val="Compact"/>
    <w:basedOn w:val="a5"/>
    <w:qFormat/>
    <w:rsid w:val="00594E2C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594E2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link w:val="a6"/>
    <w:uiPriority w:val="99"/>
    <w:semiHidden/>
    <w:unhideWhenUsed/>
    <w:rsid w:val="00594E2C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594E2C"/>
  </w:style>
  <w:style w:type="paragraph" w:customStyle="1" w:styleId="FirstParagraph">
    <w:name w:val="First Paragraph"/>
    <w:basedOn w:val="a5"/>
    <w:next w:val="a5"/>
    <w:qFormat/>
    <w:rsid w:val="00594E2C"/>
    <w:pPr>
      <w:spacing w:before="180" w:after="180" w:line="240" w:lineRule="auto"/>
    </w:pPr>
    <w:rPr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91D00"/>
  </w:style>
  <w:style w:type="paragraph" w:styleId="a9">
    <w:name w:val="footer"/>
    <w:basedOn w:val="a"/>
    <w:link w:val="aa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291D00"/>
  </w:style>
  <w:style w:type="character" w:customStyle="1" w:styleId="10">
    <w:name w:val="Заголовок 1 Знак"/>
    <w:basedOn w:val="a0"/>
    <w:link w:val="1"/>
    <w:uiPriority w:val="9"/>
    <w:rsid w:val="00291D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291D00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291D00"/>
    <w:pPr>
      <w:spacing w:after="100"/>
    </w:pPr>
  </w:style>
  <w:style w:type="character" w:styleId="ac">
    <w:name w:val="Hyperlink"/>
    <w:basedOn w:val="a0"/>
    <w:uiPriority w:val="99"/>
    <w:unhideWhenUsed/>
    <w:rsid w:val="00291D0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74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421489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00800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562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721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1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5A78C-3FEC-4DD2-A0A0-BBADE53FA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3</Pages>
  <Words>1543</Words>
  <Characters>8799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Leon</dc:creator>
  <cp:keywords/>
  <dc:description/>
  <cp:lastModifiedBy>Fernando Leon</cp:lastModifiedBy>
  <cp:revision>4</cp:revision>
  <dcterms:created xsi:type="dcterms:W3CDTF">2023-09-16T17:56:00Z</dcterms:created>
  <dcterms:modified xsi:type="dcterms:W3CDTF">2023-09-16T19:41:00Z</dcterms:modified>
</cp:coreProperties>
</file>